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" ContentType="application/vnd.ms-exce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48F6B6E2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</w:rPr>
      </w:pPr>
      <w:r w:rsidRPr="000E42E5">
        <w:rPr>
          <w:rFonts w:hint="eastAsia"/>
          <w:b/>
        </w:rPr>
        <w:t>家乐福</w:t>
      </w:r>
      <w:r w:rsidR="00D752F7" w:rsidRPr="000E42E5">
        <w:rPr>
          <w:rFonts w:hint="eastAsia"/>
          <w:b/>
        </w:rPr>
        <w:t>销售需求</w:t>
      </w:r>
      <w:r w:rsidR="002D70CA" w:rsidRPr="000E42E5">
        <w:rPr>
          <w:rFonts w:hint="eastAsia"/>
          <w:b/>
        </w:rPr>
        <w:t>计划</w:t>
      </w:r>
      <w:r w:rsidR="00D752F7" w:rsidRPr="000E42E5">
        <w:rPr>
          <w:rFonts w:hint="eastAsia"/>
          <w:b/>
        </w:rPr>
        <w:t>项目</w:t>
      </w:r>
      <w:r w:rsidR="00AE08B9">
        <w:rPr>
          <w:rFonts w:ascii="SimSun" w:eastAsia="SimSun" w:hAnsi="SimSun" w:cs="SimSun" w:hint="eastAsia"/>
          <w:b/>
        </w:rPr>
        <w:t>测试</w:t>
      </w:r>
      <w:r w:rsidR="00DC6C3B">
        <w:rPr>
          <w:rFonts w:hint="eastAsia"/>
          <w:b/>
        </w:rPr>
        <w:t>文档</w:t>
      </w:r>
    </w:p>
    <w:p w14:paraId="66A55942" w14:textId="476DE070" w:rsidR="0089362C" w:rsidRDefault="0089362C" w:rsidP="00775D0A">
      <w:pPr>
        <w:pStyle w:val="Heading1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775D0A" w14:paraId="6EA1C896" w14:textId="77777777" w:rsidTr="00D03E01">
        <w:tc>
          <w:tcPr>
            <w:tcW w:w="2879" w:type="dxa"/>
          </w:tcPr>
          <w:p w14:paraId="2F6D5D04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2879" w:type="dxa"/>
          </w:tcPr>
          <w:p w14:paraId="119639AC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2879" w:type="dxa"/>
          </w:tcPr>
          <w:p w14:paraId="4B2F3F72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更新内容</w:t>
            </w:r>
          </w:p>
        </w:tc>
      </w:tr>
      <w:tr w:rsidR="00775D0A" w14:paraId="25E3000E" w14:textId="77777777" w:rsidTr="00D03E01">
        <w:tc>
          <w:tcPr>
            <w:tcW w:w="2879" w:type="dxa"/>
          </w:tcPr>
          <w:p w14:paraId="4F9909F8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D20431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9BA949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714CB8A" w14:textId="77777777" w:rsidTr="00D03E01">
        <w:tc>
          <w:tcPr>
            <w:tcW w:w="2879" w:type="dxa"/>
          </w:tcPr>
          <w:p w14:paraId="1085F07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D666409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5C189B9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495EF362" w14:textId="77777777" w:rsidTr="00D03E01">
        <w:tc>
          <w:tcPr>
            <w:tcW w:w="2879" w:type="dxa"/>
          </w:tcPr>
          <w:p w14:paraId="33D13A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CAB4680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51BC8C4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52E9FB22" w14:textId="77777777" w:rsidTr="00D03E01">
        <w:tc>
          <w:tcPr>
            <w:tcW w:w="2879" w:type="dxa"/>
          </w:tcPr>
          <w:p w14:paraId="5AABE425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0F5C4EB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3446BD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DF8AC53" w14:textId="77777777" w:rsidTr="00D03E01">
        <w:tc>
          <w:tcPr>
            <w:tcW w:w="2879" w:type="dxa"/>
          </w:tcPr>
          <w:p w14:paraId="755433FF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A5BA603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8FC9BF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4259D408" w14:textId="77777777" w:rsidTr="00D03E01">
        <w:tc>
          <w:tcPr>
            <w:tcW w:w="2879" w:type="dxa"/>
          </w:tcPr>
          <w:p w14:paraId="07F7B23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447C9516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A70542A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775D0A" w14:paraId="3C32798B" w14:textId="77777777" w:rsidTr="00D03E01">
        <w:tc>
          <w:tcPr>
            <w:tcW w:w="2879" w:type="dxa"/>
          </w:tcPr>
          <w:p w14:paraId="0B280BA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A53C9DB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B739547" w14:textId="77777777" w:rsidR="00775D0A" w:rsidRDefault="00775D0A" w:rsidP="00D03E01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</w:tbl>
    <w:p w14:paraId="5D480825" w14:textId="15FD8080" w:rsidR="00775D0A" w:rsidRDefault="00775D0A" w:rsidP="00775D0A"/>
    <w:p w14:paraId="39376832" w14:textId="1DA51AC3" w:rsidR="00A5394A" w:rsidRDefault="00A5394A">
      <w:r>
        <w:br w:type="page"/>
      </w:r>
    </w:p>
    <w:p w14:paraId="2FD64288" w14:textId="77777777" w:rsidR="00F41DEE" w:rsidRPr="00ED437C" w:rsidRDefault="00F41DEE" w:rsidP="00ED437C">
      <w:pPr>
        <w:rPr>
          <w:rFonts w:ascii="Times" w:hAnsi="Times" w:cs="Times" w:hint="eastAsia"/>
          <w:lang w:val="fr-FR"/>
        </w:rPr>
      </w:pPr>
    </w:p>
    <w:p w14:paraId="58B6952A" w14:textId="60038F0C" w:rsidR="00990FAA" w:rsidRDefault="00242D6B" w:rsidP="00990FAA">
      <w:pPr>
        <w:pStyle w:val="Heading1"/>
        <w:numPr>
          <w:ilvl w:val="0"/>
          <w:numId w:val="25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测试目标</w:t>
      </w:r>
    </w:p>
    <w:p w14:paraId="7866F4D1" w14:textId="5432E87A" w:rsidR="00ED437C" w:rsidRDefault="00ED437C" w:rsidP="00ED437C">
      <w:pPr>
        <w:rPr>
          <w:rFonts w:eastAsia="SimSun"/>
        </w:rPr>
      </w:pPr>
      <w:r>
        <w:rPr>
          <w:rFonts w:eastAsia="SimSun" w:hint="eastAsia"/>
        </w:rPr>
        <w:t>对需求计划</w:t>
      </w:r>
      <w:r w:rsidR="00C810B9">
        <w:rPr>
          <w:rFonts w:eastAsia="SimSun" w:hint="eastAsia"/>
        </w:rPr>
        <w:t>系统进行测试，</w:t>
      </w:r>
      <w:r w:rsidR="00C5074B">
        <w:rPr>
          <w:rFonts w:eastAsia="SimSun" w:hint="eastAsia"/>
        </w:rPr>
        <w:t>确保系统可以生成如下输出</w:t>
      </w:r>
    </w:p>
    <w:p w14:paraId="2D02A27A" w14:textId="77777777" w:rsidR="00FD773A" w:rsidRDefault="00FD773A" w:rsidP="00FD773A">
      <w:pPr>
        <w:pStyle w:val="ListParagraph"/>
        <w:numPr>
          <w:ilvl w:val="0"/>
          <w:numId w:val="35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日生成的门店和大仓订单文件。</w:t>
      </w:r>
    </w:p>
    <w:p w14:paraId="591FEFDF" w14:textId="77777777" w:rsidR="00FD773A" w:rsidRDefault="00FD773A" w:rsidP="00FD773A">
      <w:pPr>
        <w:pStyle w:val="ListParagraph"/>
        <w:numPr>
          <w:ilvl w:val="0"/>
          <w:numId w:val="35"/>
        </w:num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按周生成的需求计划预测文件</w:t>
      </w:r>
    </w:p>
    <w:p w14:paraId="394217C7" w14:textId="77777777" w:rsidR="00FD773A" w:rsidRDefault="00FD773A" w:rsidP="00FD773A">
      <w:pPr>
        <w:pStyle w:val="ListParagraph"/>
        <w:numPr>
          <w:ilvl w:val="0"/>
          <w:numId w:val="35"/>
        </w:numPr>
        <w:rPr>
          <w:rFonts w:ascii="Times" w:hAnsi="Times" w:cs="Times"/>
          <w:lang w:val="fr-FR"/>
        </w:rPr>
      </w:pPr>
      <w:r w:rsidRPr="00B1018F">
        <w:rPr>
          <w:rFonts w:ascii="Times" w:hAnsi="Times" w:cs="Times" w:hint="eastAsia"/>
          <w:lang w:val="fr-FR"/>
        </w:rPr>
        <w:t>所需的</w:t>
      </w:r>
      <w:bookmarkStart w:id="0" w:name="OLE_LINK1"/>
      <w:bookmarkStart w:id="1" w:name="OLE_LINK2"/>
      <w:r w:rsidRPr="00B1018F">
        <w:rPr>
          <w:rFonts w:ascii="Times" w:hAnsi="Times" w:cs="Times" w:hint="eastAsia"/>
          <w:lang w:val="fr-FR"/>
        </w:rPr>
        <w:t>可测量KPI</w:t>
      </w:r>
      <w:r>
        <w:rPr>
          <w:rFonts w:ascii="Times" w:hAnsi="Times" w:cs="Times" w:hint="eastAsia"/>
          <w:lang w:val="fr-FR"/>
        </w:rPr>
        <w:t>的测量</w:t>
      </w:r>
      <w:r w:rsidRPr="00B1018F">
        <w:rPr>
          <w:rFonts w:ascii="Times" w:hAnsi="Times" w:cs="Times" w:hint="eastAsia"/>
          <w:lang w:val="fr-FR"/>
        </w:rPr>
        <w:t>结果</w:t>
      </w:r>
      <w:bookmarkEnd w:id="0"/>
      <w:bookmarkEnd w:id="1"/>
    </w:p>
    <w:p w14:paraId="30D5DF12" w14:textId="68BC9546" w:rsidR="00FD773A" w:rsidRDefault="00FD773A" w:rsidP="00ED437C">
      <w:pPr>
        <w:rPr>
          <w:rFonts w:eastAsia="SimSun" w:hint="eastAsia"/>
        </w:rPr>
      </w:pPr>
    </w:p>
    <w:p w14:paraId="08DA1FC1" w14:textId="77777777" w:rsidR="00C810B9" w:rsidRPr="00ED437C" w:rsidRDefault="00C810B9" w:rsidP="00ED437C">
      <w:pPr>
        <w:rPr>
          <w:rFonts w:eastAsia="SimSun" w:hint="eastAsia"/>
        </w:rPr>
      </w:pPr>
    </w:p>
    <w:p w14:paraId="6794169B" w14:textId="7EFE6E2E" w:rsidR="00990FAA" w:rsidRDefault="00242D6B" w:rsidP="00990FAA">
      <w:pPr>
        <w:pStyle w:val="Heading1"/>
        <w:numPr>
          <w:ilvl w:val="0"/>
          <w:numId w:val="25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测试环境</w:t>
      </w:r>
    </w:p>
    <w:p w14:paraId="2F1AFAFF" w14:textId="0605DE8B" w:rsidR="00D80B8D" w:rsidRDefault="00D80B8D" w:rsidP="00D80B8D">
      <w:pPr>
        <w:rPr>
          <w:lang w:val="fr-FR"/>
        </w:rPr>
      </w:pPr>
      <w:r>
        <w:rPr>
          <w:rFonts w:eastAsia="SimSun" w:hint="eastAsia"/>
        </w:rPr>
        <w:t>测试</w:t>
      </w:r>
      <w:r w:rsidR="00F7190B">
        <w:rPr>
          <w:rFonts w:eastAsia="SimSun" w:hint="eastAsia"/>
        </w:rPr>
        <w:t>环境</w:t>
      </w:r>
      <w:r>
        <w:rPr>
          <w:rFonts w:hint="eastAsia"/>
          <w:lang w:val="fr-FR"/>
        </w:rPr>
        <w:t>需要</w:t>
      </w:r>
      <w:r w:rsidR="00F7190B">
        <w:rPr>
          <w:rFonts w:ascii="SimSun" w:eastAsia="SimSun" w:hAnsi="SimSun" w:cs="SimSun" w:hint="eastAsia"/>
          <w:lang w:val="fr-FR"/>
        </w:rPr>
        <w:t>安装有如下系统</w:t>
      </w:r>
    </w:p>
    <w:p w14:paraId="391BDDE8" w14:textId="77777777" w:rsidR="00D80B8D" w:rsidRDefault="00D80B8D" w:rsidP="00D80B8D">
      <w:pPr>
        <w:rPr>
          <w:lang w:val="fr-FR"/>
        </w:rPr>
      </w:pPr>
    </w:p>
    <w:tbl>
      <w:tblPr>
        <w:tblStyle w:val="GridTable1Light"/>
        <w:tblW w:w="0" w:type="auto"/>
        <w:tblLook w:val="0620" w:firstRow="1" w:lastRow="0" w:firstColumn="0" w:lastColumn="0" w:noHBand="1" w:noVBand="1"/>
      </w:tblPr>
      <w:tblGrid>
        <w:gridCol w:w="4318"/>
        <w:gridCol w:w="4319"/>
      </w:tblGrid>
      <w:tr w:rsidR="00D80B8D" w14:paraId="5606DB9D" w14:textId="77777777" w:rsidTr="00F249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18" w:type="dxa"/>
          </w:tcPr>
          <w:p w14:paraId="7D1CDBE1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项目</w:t>
            </w:r>
          </w:p>
        </w:tc>
        <w:tc>
          <w:tcPr>
            <w:tcW w:w="4319" w:type="dxa"/>
          </w:tcPr>
          <w:p w14:paraId="572C3555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版本号</w:t>
            </w:r>
          </w:p>
        </w:tc>
      </w:tr>
      <w:tr w:rsidR="00D80B8D" w14:paraId="74FF7CBC" w14:textId="77777777" w:rsidTr="00F249FD">
        <w:tc>
          <w:tcPr>
            <w:tcW w:w="4318" w:type="dxa"/>
          </w:tcPr>
          <w:p w14:paraId="6023F8CA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Airflow</w:t>
            </w:r>
          </w:p>
        </w:tc>
        <w:tc>
          <w:tcPr>
            <w:tcW w:w="4319" w:type="dxa"/>
          </w:tcPr>
          <w:p w14:paraId="5F0C46A8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1</w:t>
            </w:r>
            <w:r>
              <w:rPr>
                <w:lang w:val="fr-FR"/>
              </w:rPr>
              <w:t xml:space="preserve">.10.3 </w:t>
            </w:r>
            <w:r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  <w:tr w:rsidR="00D80B8D" w14:paraId="5495811E" w14:textId="77777777" w:rsidTr="00F249FD">
        <w:tc>
          <w:tcPr>
            <w:tcW w:w="4318" w:type="dxa"/>
          </w:tcPr>
          <w:p w14:paraId="0861331C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Jupyter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Lab</w:t>
            </w:r>
          </w:p>
        </w:tc>
        <w:tc>
          <w:tcPr>
            <w:tcW w:w="4319" w:type="dxa"/>
          </w:tcPr>
          <w:p w14:paraId="13F26190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0</w:t>
            </w:r>
            <w:r>
              <w:rPr>
                <w:lang w:val="fr-FR"/>
              </w:rPr>
              <w:t>.35.4</w:t>
            </w:r>
            <w:r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  <w:tr w:rsidR="00D80B8D" w14:paraId="15B9499D" w14:textId="77777777" w:rsidTr="00F249FD">
        <w:tc>
          <w:tcPr>
            <w:tcW w:w="4318" w:type="dxa"/>
          </w:tcPr>
          <w:p w14:paraId="06873165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Spark</w:t>
            </w:r>
          </w:p>
        </w:tc>
        <w:tc>
          <w:tcPr>
            <w:tcW w:w="4319" w:type="dxa"/>
          </w:tcPr>
          <w:p w14:paraId="0B7EACD6" w14:textId="77777777" w:rsidR="00D80B8D" w:rsidRDefault="00D80B8D" w:rsidP="00F249FD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2</w:t>
            </w:r>
            <w:r>
              <w:rPr>
                <w:lang w:val="fr-FR"/>
              </w:rPr>
              <w:t>.4.0</w:t>
            </w:r>
          </w:p>
        </w:tc>
      </w:tr>
      <w:tr w:rsidR="00D80B8D" w14:paraId="504A5868" w14:textId="77777777" w:rsidTr="00F249FD">
        <w:tc>
          <w:tcPr>
            <w:tcW w:w="4318" w:type="dxa"/>
          </w:tcPr>
          <w:p w14:paraId="0049C489" w14:textId="77777777" w:rsidR="00D80B8D" w:rsidRDefault="00D80B8D" w:rsidP="00F249FD">
            <w:pPr>
              <w:rPr>
                <w:lang w:val="fr-FR"/>
              </w:rPr>
            </w:pPr>
            <w:r w:rsidRPr="008D0FC8">
              <w:rPr>
                <w:lang w:val="fr-FR"/>
              </w:rPr>
              <w:t>openpyxl</w:t>
            </w:r>
          </w:p>
        </w:tc>
        <w:tc>
          <w:tcPr>
            <w:tcW w:w="4319" w:type="dxa"/>
          </w:tcPr>
          <w:p w14:paraId="29056D99" w14:textId="77777777" w:rsidR="00D80B8D" w:rsidRDefault="00D80B8D" w:rsidP="00F249FD">
            <w:pPr>
              <w:rPr>
                <w:lang w:val="fr-FR"/>
              </w:rPr>
            </w:pPr>
            <w:r>
              <w:rPr>
                <w:lang w:val="fr-FR"/>
              </w:rPr>
              <w:t>2.6.3</w:t>
            </w:r>
            <w:r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</w:tbl>
    <w:p w14:paraId="53B3CCA6" w14:textId="78CD1FC8" w:rsidR="00BF536C" w:rsidRDefault="00BF536C" w:rsidP="00242D6B">
      <w:pPr>
        <w:rPr>
          <w:rFonts w:eastAsia="SimSun"/>
        </w:rPr>
      </w:pPr>
    </w:p>
    <w:p w14:paraId="70493BB5" w14:textId="72C72D35" w:rsidR="0015579D" w:rsidRPr="00242D6B" w:rsidRDefault="0080609A" w:rsidP="00242D6B">
      <w:pPr>
        <w:rPr>
          <w:rFonts w:eastAsia="SimSun" w:hint="eastAsia"/>
        </w:rPr>
      </w:pPr>
      <w:r>
        <w:rPr>
          <w:rFonts w:eastAsia="SimSun" w:hint="eastAsia"/>
        </w:rPr>
        <w:t>测试将于家乐福数据池环境中执行。</w:t>
      </w:r>
      <w:r>
        <w:rPr>
          <w:rFonts w:eastAsia="SimSun" w:hint="eastAsia"/>
        </w:rPr>
        <w:t>环境地址为</w:t>
      </w:r>
      <w:hyperlink r:id="rId8" w:history="1">
        <w:r w:rsidRPr="00EB002F">
          <w:rPr>
            <w:rStyle w:val="Hyperlink"/>
            <w:rFonts w:eastAsia="SimSun"/>
          </w:rPr>
          <w:t>http://10.172.26.42:8081/lab</w:t>
        </w:r>
      </w:hyperlink>
      <w:r>
        <w:rPr>
          <w:rFonts w:eastAsia="SimSun" w:hint="eastAsia"/>
        </w:rPr>
        <w:t>。</w:t>
      </w:r>
      <w:r w:rsidR="000C4A74">
        <w:rPr>
          <w:rFonts w:eastAsia="SimSun" w:hint="eastAsia"/>
        </w:rPr>
        <w:t>测试输入为家乐福数据池中数据。测试输出将写入家乐福数据池</w:t>
      </w:r>
      <w:r w:rsidR="000C4A74">
        <w:rPr>
          <w:rFonts w:eastAsia="SimSun" w:hint="eastAsia"/>
        </w:rPr>
        <w:t>temp</w:t>
      </w:r>
      <w:r w:rsidR="000C4A74">
        <w:rPr>
          <w:rFonts w:eastAsia="SimSun" w:hint="eastAsia"/>
        </w:rPr>
        <w:t>数据库中</w:t>
      </w:r>
      <w:r w:rsidR="003950B5">
        <w:rPr>
          <w:rFonts w:eastAsia="SimSun" w:hint="eastAsia"/>
        </w:rPr>
        <w:t>。</w:t>
      </w:r>
    </w:p>
    <w:p w14:paraId="7573E34F" w14:textId="1EC2F646" w:rsidR="00E66DCB" w:rsidRPr="00E66DCB" w:rsidRDefault="00E66DCB" w:rsidP="004B3190">
      <w:pPr>
        <w:rPr>
          <w:rFonts w:hint="eastAsia"/>
        </w:rPr>
      </w:pPr>
    </w:p>
    <w:p w14:paraId="593C6627" w14:textId="17CC355A" w:rsidR="00D20260" w:rsidRPr="00160D4A" w:rsidRDefault="00E66DCB" w:rsidP="00D20260">
      <w:pPr>
        <w:pStyle w:val="Heading1"/>
        <w:numPr>
          <w:ilvl w:val="0"/>
          <w:numId w:val="25"/>
        </w:numPr>
        <w:rPr>
          <w:rFonts w:ascii="SimSun" w:eastAsia="SimSun" w:hAnsi="SimSun" w:cs="SimSun" w:hint="eastAsia"/>
        </w:rPr>
      </w:pPr>
      <w:r>
        <w:rPr>
          <w:rFonts w:ascii="SimSun" w:eastAsia="SimSun" w:hAnsi="SimSun" w:cs="SimSun" w:hint="eastAsia"/>
        </w:rPr>
        <w:t>测试方案</w:t>
      </w:r>
    </w:p>
    <w:p w14:paraId="69AEF72E" w14:textId="379CD4A2" w:rsidR="006C2D07" w:rsidRDefault="00BF536C" w:rsidP="006C2D07">
      <w:pPr>
        <w:pStyle w:val="Heading2"/>
        <w:numPr>
          <w:ilvl w:val="1"/>
          <w:numId w:val="25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订单生成测试</w:t>
      </w:r>
    </w:p>
    <w:p w14:paraId="169618EE" w14:textId="6D944E3B" w:rsidR="006846D9" w:rsidRDefault="00C677C2" w:rsidP="006846D9">
      <w:pPr>
        <w:rPr>
          <w:rFonts w:ascii="SimSun" w:eastAsia="SimSun" w:hAnsi="SimSun" w:cs="SimSun" w:hint="eastAsia"/>
        </w:rPr>
      </w:pPr>
      <w:r>
        <w:rPr>
          <w:rFonts w:ascii="SimSun" w:eastAsia="SimSun" w:hAnsi="SimSun" w:cs="SimSun" w:hint="eastAsia"/>
        </w:rPr>
        <w:t>测试需求计划系统定单生成功能。</w:t>
      </w:r>
      <w:r w:rsidR="00732957">
        <w:rPr>
          <w:rFonts w:ascii="SimSun" w:eastAsia="SimSun" w:hAnsi="SimSun" w:cs="SimSun" w:hint="eastAsia"/>
        </w:rPr>
        <w:t>验证</w:t>
      </w:r>
      <w:r w:rsidR="00E3078D">
        <w:rPr>
          <w:rFonts w:ascii="SimSun" w:eastAsia="SimSun" w:hAnsi="SimSun" w:cs="SimSun" w:hint="eastAsia"/>
        </w:rPr>
        <w:t>订单可以正常生成</w:t>
      </w:r>
      <w:r w:rsidR="003F5B54">
        <w:rPr>
          <w:rFonts w:ascii="SimSun" w:eastAsia="SimSun" w:hAnsi="SimSun" w:cs="SimSun" w:hint="eastAsia"/>
        </w:rPr>
        <w:t>，生成的订单文件格式与给定的模板相符合。</w:t>
      </w:r>
      <w:r w:rsidR="00732957">
        <w:rPr>
          <w:rFonts w:ascii="SimSun" w:eastAsia="SimSun" w:hAnsi="SimSun" w:cs="SimSun" w:hint="eastAsia"/>
        </w:rPr>
        <w:t>此</w:t>
      </w:r>
      <w:r w:rsidR="003F5B54">
        <w:rPr>
          <w:rFonts w:ascii="SimSun" w:eastAsia="SimSun" w:hAnsi="SimSun" w:cs="SimSun" w:hint="eastAsia"/>
        </w:rPr>
        <w:t>测试包含如下用例</w:t>
      </w:r>
      <w:r w:rsidR="00CD4483">
        <w:rPr>
          <w:rFonts w:ascii="SimSun" w:eastAsia="SimSun" w:hAnsi="SimSun" w:cs="SimSun" w:hint="eastAsia"/>
        </w:rPr>
        <w:t>。</w:t>
      </w:r>
    </w:p>
    <w:p w14:paraId="36DC77AF" w14:textId="77777777" w:rsidR="003F5B54" w:rsidRDefault="003F5B54" w:rsidP="006846D9">
      <w:pPr>
        <w:rPr>
          <w:rFonts w:ascii="SimSun" w:eastAsia="SimSun" w:hAnsi="SimSun" w:cs="SimSun" w:hint="eastAsia"/>
        </w:rPr>
      </w:pPr>
    </w:p>
    <w:p w14:paraId="2AE2B0D2" w14:textId="0006624F" w:rsidR="00535A66" w:rsidRDefault="00535A66" w:rsidP="003F5B54">
      <w:pPr>
        <w:pStyle w:val="ListParagraph"/>
        <w:numPr>
          <w:ilvl w:val="0"/>
          <w:numId w:val="36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生成越库</w:t>
      </w:r>
      <w:r>
        <w:rPr>
          <w:rFonts w:ascii="SimSun" w:eastAsia="SimSun" w:hAnsi="SimSun" w:cs="SimSun" w:hint="eastAsia"/>
        </w:rPr>
        <w:t>单</w:t>
      </w:r>
      <w:r>
        <w:rPr>
          <w:rFonts w:ascii="SimSun" w:eastAsia="SimSun" w:hAnsi="SimSun" w:cs="SimSun" w:hint="eastAsia"/>
        </w:rPr>
        <w:t>品门店订单</w:t>
      </w:r>
    </w:p>
    <w:p w14:paraId="34DDBD48" w14:textId="6DDFC629" w:rsidR="00535A66" w:rsidRDefault="00535A66" w:rsidP="003F5B54">
      <w:pPr>
        <w:pStyle w:val="ListParagraph"/>
        <w:numPr>
          <w:ilvl w:val="0"/>
          <w:numId w:val="36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生成存库单品门店定单</w:t>
      </w:r>
    </w:p>
    <w:p w14:paraId="3CC207BA" w14:textId="2841E53C" w:rsidR="00535A66" w:rsidRDefault="00535A66" w:rsidP="003F5B54">
      <w:pPr>
        <w:pStyle w:val="ListParagraph"/>
        <w:numPr>
          <w:ilvl w:val="0"/>
          <w:numId w:val="36"/>
        </w:numPr>
        <w:rPr>
          <w:rFonts w:ascii="SimSun" w:eastAsia="SimSun" w:hAnsi="SimSun" w:cs="SimSun" w:hint="eastAsia"/>
        </w:rPr>
      </w:pPr>
      <w:r>
        <w:rPr>
          <w:rFonts w:ascii="SimSun" w:eastAsia="SimSun" w:hAnsi="SimSun" w:cs="SimSun" w:hint="eastAsia"/>
        </w:rPr>
        <w:t>生成</w:t>
      </w:r>
      <w:r w:rsidR="00506A43">
        <w:rPr>
          <w:rFonts w:ascii="SimSun" w:eastAsia="SimSun" w:hAnsi="SimSun" w:cs="SimSun" w:hint="eastAsia"/>
        </w:rPr>
        <w:t>存库单品大仓订单</w:t>
      </w:r>
    </w:p>
    <w:p w14:paraId="0C20DB9F" w14:textId="3C2D249F" w:rsidR="003F5B54" w:rsidRPr="003F5B54" w:rsidRDefault="00E3078D" w:rsidP="003F5B54">
      <w:pPr>
        <w:pStyle w:val="ListParagraph"/>
        <w:numPr>
          <w:ilvl w:val="0"/>
          <w:numId w:val="36"/>
        </w:numPr>
        <w:rPr>
          <w:rFonts w:ascii="SimSun" w:eastAsia="SimSun" w:hAnsi="SimSun" w:cs="SimSun" w:hint="eastAsia"/>
        </w:rPr>
      </w:pPr>
      <w:r w:rsidRPr="003F5B54">
        <w:rPr>
          <w:rFonts w:ascii="SimSun" w:eastAsia="SimSun" w:hAnsi="SimSun" w:cs="SimSun" w:hint="eastAsia"/>
        </w:rPr>
        <w:t>门店发往大仓的订单</w:t>
      </w:r>
      <w:r w:rsidR="00400516">
        <w:rPr>
          <w:rFonts w:ascii="SimSun" w:eastAsia="SimSun" w:hAnsi="SimSun" w:cs="SimSun" w:hint="eastAsia"/>
          <w:lang w:val="fr-FR"/>
        </w:rPr>
        <w:t>文件</w:t>
      </w:r>
    </w:p>
    <w:p w14:paraId="7F922972" w14:textId="2E922953" w:rsidR="002A6678" w:rsidRPr="003F5B54" w:rsidRDefault="00E3078D" w:rsidP="002A6678">
      <w:pPr>
        <w:pStyle w:val="ListParagraph"/>
        <w:numPr>
          <w:ilvl w:val="0"/>
          <w:numId w:val="36"/>
        </w:numPr>
        <w:rPr>
          <w:rFonts w:ascii="SimSun" w:eastAsia="SimSun" w:hAnsi="SimSun" w:cs="SimSun" w:hint="eastAsia"/>
        </w:rPr>
      </w:pPr>
      <w:r>
        <w:rPr>
          <w:rFonts w:ascii="SimSun" w:eastAsia="SimSun" w:hAnsi="SimSun" w:cs="SimSun" w:hint="eastAsia"/>
        </w:rPr>
        <w:t>大仓发往供应商的订单</w:t>
      </w:r>
      <w:r w:rsidR="00400516">
        <w:rPr>
          <w:rFonts w:ascii="SimSun" w:eastAsia="SimSun" w:hAnsi="SimSun" w:cs="SimSun" w:hint="eastAsia"/>
          <w:lang w:val="fr-FR"/>
        </w:rPr>
        <w:t>文件</w:t>
      </w:r>
    </w:p>
    <w:p w14:paraId="6E1D0FBB" w14:textId="4D4F1ECD" w:rsidR="006C2D07" w:rsidRDefault="00BF536C" w:rsidP="00BF536C">
      <w:pPr>
        <w:pStyle w:val="Heading2"/>
        <w:numPr>
          <w:ilvl w:val="1"/>
          <w:numId w:val="25"/>
        </w:numPr>
        <w:rPr>
          <w:rFonts w:ascii="SimSun" w:eastAsia="SimSun" w:hAnsi="SimSun" w:cs="SimSun"/>
          <w:lang w:val="fr-FR"/>
        </w:rPr>
      </w:pPr>
      <w:r>
        <w:rPr>
          <w:rFonts w:ascii="SimSun" w:eastAsia="SimSun" w:hAnsi="SimSun" w:cs="SimSun" w:hint="eastAsia"/>
          <w:lang w:val="fr-FR"/>
        </w:rPr>
        <w:t>预测生成测试</w:t>
      </w:r>
    </w:p>
    <w:p w14:paraId="72334BD5" w14:textId="48ECE938" w:rsidR="0070123A" w:rsidRPr="006846D9" w:rsidRDefault="0070123A" w:rsidP="0070123A">
      <w:pPr>
        <w:rPr>
          <w:rFonts w:hint="eastAsia"/>
        </w:rPr>
      </w:pPr>
      <w:r w:rsidRPr="0070123A">
        <w:rPr>
          <w:rFonts w:ascii="SimSun" w:eastAsia="SimSun" w:hAnsi="SimSun" w:cs="SimSun" w:hint="eastAsia"/>
        </w:rPr>
        <w:t>测试需求计划系统</w:t>
      </w:r>
      <w:r w:rsidR="007956E6">
        <w:rPr>
          <w:rFonts w:ascii="SimSun" w:eastAsia="SimSun" w:hAnsi="SimSun" w:cs="SimSun" w:hint="eastAsia"/>
        </w:rPr>
        <w:t>预测</w:t>
      </w:r>
      <w:r w:rsidRPr="0070123A">
        <w:rPr>
          <w:rFonts w:ascii="SimSun" w:eastAsia="SimSun" w:hAnsi="SimSun" w:cs="SimSun" w:hint="eastAsia"/>
        </w:rPr>
        <w:t>生成功能。</w:t>
      </w:r>
      <w:r w:rsidR="00732957">
        <w:rPr>
          <w:rFonts w:ascii="SimSun" w:eastAsia="SimSun" w:hAnsi="SimSun" w:cs="SimSun" w:hint="eastAsia"/>
        </w:rPr>
        <w:t>验证</w:t>
      </w:r>
      <w:r w:rsidR="00CD4483">
        <w:rPr>
          <w:rFonts w:ascii="SimSun" w:eastAsia="SimSun" w:hAnsi="SimSun" w:cs="SimSun" w:hint="eastAsia"/>
        </w:rPr>
        <w:t>需求</w:t>
      </w:r>
      <w:r w:rsidR="00137EF9">
        <w:rPr>
          <w:rFonts w:ascii="SimSun" w:eastAsia="SimSun" w:hAnsi="SimSun" w:cs="SimSun" w:hint="eastAsia"/>
        </w:rPr>
        <w:t>计划</w:t>
      </w:r>
      <w:r w:rsidR="00CD4483">
        <w:rPr>
          <w:rFonts w:ascii="SimSun" w:eastAsia="SimSun" w:hAnsi="SimSun" w:cs="SimSun" w:hint="eastAsia"/>
        </w:rPr>
        <w:t>可以正常生成，生成的需求预测文件格式与给定的模板相符合。此测试包含如下用例。</w:t>
      </w:r>
    </w:p>
    <w:p w14:paraId="1DF3DB2F" w14:textId="77777777" w:rsidR="00BD1881" w:rsidRDefault="00BD1881" w:rsidP="00BD1881"/>
    <w:p w14:paraId="49F23D9D" w14:textId="19635968" w:rsidR="00BD1881" w:rsidRPr="00BD1881" w:rsidRDefault="00BD1881" w:rsidP="00BD1881">
      <w:pPr>
        <w:pStyle w:val="ListParagraph"/>
        <w:numPr>
          <w:ilvl w:val="0"/>
          <w:numId w:val="37"/>
        </w:numPr>
        <w:rPr>
          <w:rFonts w:ascii="SimSun" w:eastAsia="SimSun" w:hAnsi="SimSun" w:cs="SimSun" w:hint="eastAsia"/>
        </w:rPr>
      </w:pPr>
      <w:r>
        <w:rPr>
          <w:rFonts w:ascii="SimSun" w:eastAsia="SimSun" w:hAnsi="SimSun" w:cs="SimSun" w:hint="eastAsia"/>
        </w:rPr>
        <w:t>发往三家供应商的需求</w:t>
      </w:r>
      <w:r w:rsidR="00137EF9">
        <w:rPr>
          <w:rFonts w:ascii="SimSun" w:eastAsia="SimSun" w:hAnsi="SimSun" w:cs="SimSun" w:hint="eastAsia"/>
        </w:rPr>
        <w:t>计划</w:t>
      </w:r>
      <w:r>
        <w:rPr>
          <w:rFonts w:ascii="SimSun" w:eastAsia="SimSun" w:hAnsi="SimSun" w:cs="SimSun" w:hint="eastAsia"/>
        </w:rPr>
        <w:t>文件</w:t>
      </w:r>
    </w:p>
    <w:p w14:paraId="10411D50" w14:textId="10C45C3F" w:rsidR="001204AB" w:rsidRDefault="00BF536C" w:rsidP="008251D0">
      <w:pPr>
        <w:pStyle w:val="Heading2"/>
        <w:numPr>
          <w:ilvl w:val="1"/>
          <w:numId w:val="25"/>
        </w:numPr>
        <w:rPr>
          <w:rFonts w:ascii="SimSun" w:eastAsia="SimSun" w:hAnsi="SimSun" w:cs="SimSun"/>
          <w:lang w:val="fr-FR"/>
        </w:rPr>
      </w:pPr>
      <w:r>
        <w:rPr>
          <w:rFonts w:hint="eastAsia"/>
          <w:lang w:val="fr-FR"/>
        </w:rPr>
        <w:lastRenderedPageBreak/>
        <w:t>KPI</w:t>
      </w:r>
      <w:r>
        <w:rPr>
          <w:rFonts w:ascii="SimSun" w:eastAsia="SimSun" w:hAnsi="SimSun" w:cs="SimSun" w:hint="eastAsia"/>
          <w:lang w:val="fr-FR"/>
        </w:rPr>
        <w:t>生成测试</w:t>
      </w:r>
    </w:p>
    <w:p w14:paraId="03CC57FC" w14:textId="42A5C65D" w:rsidR="0070123A" w:rsidRDefault="0070123A" w:rsidP="0070123A">
      <w:pPr>
        <w:rPr>
          <w:rFonts w:ascii="SimSun" w:eastAsia="SimSun" w:hAnsi="SimSun" w:cs="SimSun" w:hint="eastAsia"/>
        </w:rPr>
      </w:pPr>
      <w:r w:rsidRPr="0070123A">
        <w:rPr>
          <w:rFonts w:ascii="SimSun" w:eastAsia="SimSun" w:hAnsi="SimSun" w:cs="SimSun" w:hint="eastAsia"/>
        </w:rPr>
        <w:t>测试需求计划系统</w:t>
      </w:r>
      <w:r w:rsidR="007956E6">
        <w:rPr>
          <w:rFonts w:ascii="SimSun" w:eastAsia="SimSun" w:hAnsi="SimSun" w:cs="SimSun" w:hint="eastAsia"/>
        </w:rPr>
        <w:t>KPI测量结果</w:t>
      </w:r>
      <w:r w:rsidRPr="0070123A">
        <w:rPr>
          <w:rFonts w:ascii="SimSun" w:eastAsia="SimSun" w:hAnsi="SimSun" w:cs="SimSun" w:hint="eastAsia"/>
        </w:rPr>
        <w:t>生成功能。</w:t>
      </w:r>
      <w:r w:rsidR="00E50DB4">
        <w:rPr>
          <w:rFonts w:ascii="SimSun" w:eastAsia="SimSun" w:hAnsi="SimSun" w:cs="SimSun" w:hint="eastAsia"/>
        </w:rPr>
        <w:t>验证系统可以生成</w:t>
      </w:r>
      <w:r w:rsidR="00E50DB4" w:rsidRPr="00E50DB4">
        <w:rPr>
          <w:rFonts w:ascii="SimSun" w:eastAsia="SimSun" w:hAnsi="SimSun" w:cs="SimSun" w:hint="eastAsia"/>
        </w:rPr>
        <w:t>所需的可测量</w:t>
      </w:r>
      <w:r w:rsidR="00E50DB4" w:rsidRPr="00E50DB4">
        <w:rPr>
          <w:rFonts w:ascii="SimSun" w:eastAsia="SimSun" w:hAnsi="SimSun" w:cs="SimSun"/>
        </w:rPr>
        <w:t>KPI</w:t>
      </w:r>
      <w:r w:rsidR="00E50DB4" w:rsidRPr="00E50DB4">
        <w:rPr>
          <w:rFonts w:ascii="SimSun" w:eastAsia="SimSun" w:hAnsi="SimSun" w:cs="SimSun" w:hint="eastAsia"/>
        </w:rPr>
        <w:t>的测量结果</w:t>
      </w:r>
      <w:r w:rsidR="00B85F5A">
        <w:rPr>
          <w:rFonts w:ascii="SimSun" w:eastAsia="SimSun" w:hAnsi="SimSun" w:cs="SimSun" w:hint="eastAsia"/>
        </w:rPr>
        <w:t>。此测试包含如下用例</w:t>
      </w:r>
    </w:p>
    <w:p w14:paraId="58BE883B" w14:textId="77777777" w:rsidR="00E50DB4" w:rsidRPr="006846D9" w:rsidRDefault="00E50DB4" w:rsidP="0070123A">
      <w:pPr>
        <w:rPr>
          <w:rFonts w:hint="eastAsia"/>
        </w:rPr>
      </w:pPr>
    </w:p>
    <w:p w14:paraId="35EE963C" w14:textId="0F7B05CE" w:rsidR="001B539D" w:rsidRPr="00BD1881" w:rsidRDefault="00795269" w:rsidP="00E50DB4">
      <w:pPr>
        <w:pStyle w:val="ListParagraph"/>
        <w:numPr>
          <w:ilvl w:val="0"/>
          <w:numId w:val="37"/>
        </w:numPr>
        <w:rPr>
          <w:rFonts w:ascii="SimSun" w:eastAsia="SimSun" w:hAnsi="SimSun" w:cs="SimSun" w:hint="eastAsia"/>
        </w:rPr>
      </w:pPr>
      <w:r>
        <w:rPr>
          <w:rFonts w:ascii="SimSun" w:eastAsia="SimSun" w:hAnsi="SimSun" w:cs="SimSun" w:hint="eastAsia"/>
        </w:rPr>
        <w:t>生成KPI报告</w:t>
      </w:r>
    </w:p>
    <w:p w14:paraId="58139F1F" w14:textId="77777777" w:rsidR="0070123A" w:rsidRPr="0070123A" w:rsidRDefault="0070123A" w:rsidP="0070123A">
      <w:pPr>
        <w:rPr>
          <w:rFonts w:eastAsia="SimSun" w:hint="eastAsia"/>
        </w:rPr>
      </w:pPr>
    </w:p>
    <w:p w14:paraId="3CDD76B6" w14:textId="0520284E" w:rsidR="004628D8" w:rsidRDefault="004628D8" w:rsidP="004628D8">
      <w:pPr>
        <w:pStyle w:val="Heading1"/>
        <w:numPr>
          <w:ilvl w:val="0"/>
          <w:numId w:val="25"/>
        </w:num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测试</w:t>
      </w:r>
      <w:r>
        <w:rPr>
          <w:rFonts w:ascii="SimSun" w:eastAsia="SimSun" w:hAnsi="SimSun" w:cs="SimSun" w:hint="eastAsia"/>
        </w:rPr>
        <w:t>用例</w:t>
      </w:r>
    </w:p>
    <w:p w14:paraId="76DDEC57" w14:textId="62A44434" w:rsidR="00FD1DB3" w:rsidRDefault="00FD1DB3" w:rsidP="007353E0">
      <w:pPr>
        <w:pStyle w:val="Heading2"/>
        <w:rPr>
          <w:rFonts w:ascii="SimSun" w:eastAsia="SimSun" w:hAnsi="SimSun" w:cs="SimSun" w:hint="eastAsia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7353E0" w14:paraId="4B28105E" w14:textId="77777777" w:rsidTr="007353E0">
        <w:tc>
          <w:tcPr>
            <w:tcW w:w="1696" w:type="dxa"/>
          </w:tcPr>
          <w:p w14:paraId="2BFD6316" w14:textId="47B887D2" w:rsidR="007353E0" w:rsidRDefault="007353E0" w:rsidP="004B6D50">
            <w:pPr>
              <w:rPr>
                <w:rFonts w:eastAsia="SimSun" w:hint="eastAsia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32CF060E" w14:textId="45B1A8CA" w:rsidR="007353E0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1</w:t>
            </w:r>
          </w:p>
        </w:tc>
      </w:tr>
      <w:tr w:rsidR="00AD5847" w14:paraId="0F826209" w14:textId="77777777" w:rsidTr="007353E0">
        <w:tc>
          <w:tcPr>
            <w:tcW w:w="1696" w:type="dxa"/>
          </w:tcPr>
          <w:p w14:paraId="3DABA39B" w14:textId="0C5B1C3D" w:rsidR="00AD5847" w:rsidRDefault="00145657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7CB038DD" w14:textId="04DF21DC" w:rsidR="00AD5847" w:rsidRPr="007A09F8" w:rsidRDefault="007A09F8" w:rsidP="004B6D50">
            <w:pPr>
              <w:rPr>
                <w:rFonts w:ascii="SimSun" w:eastAsia="SimSun" w:hAnsi="SimSun" w:cs="SimSun" w:hint="eastAsia"/>
              </w:rPr>
            </w:pPr>
            <w:r w:rsidRPr="007A09F8">
              <w:rPr>
                <w:rFonts w:ascii="SimSun" w:eastAsia="SimSun" w:hAnsi="SimSun" w:cs="SimSun" w:hint="eastAsia"/>
              </w:rPr>
              <w:t>生成越库单品门店订单</w:t>
            </w:r>
          </w:p>
        </w:tc>
      </w:tr>
      <w:tr w:rsidR="00AD5847" w14:paraId="6D7D8077" w14:textId="77777777" w:rsidTr="007353E0">
        <w:tc>
          <w:tcPr>
            <w:tcW w:w="1696" w:type="dxa"/>
          </w:tcPr>
          <w:p w14:paraId="17F7AE8A" w14:textId="0BD85500" w:rsidR="00AD5847" w:rsidRDefault="00145657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5E36DE97" w14:textId="77777777" w:rsidR="00AD5847" w:rsidRDefault="0087328C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="00D7574A" w:rsidRPr="003F2712">
              <w:rPr>
                <w:rFonts w:ascii="SimSun" w:eastAsia="SimSun" w:hAnsi="SimSun" w:cs="SimSun" w:hint="eastAsia"/>
              </w:rPr>
              <w:t>需求计划程序根文件夹</w:t>
            </w:r>
            <w:r w:rsidR="00D7574A">
              <w:rPr>
                <w:rFonts w:ascii="SimSun" w:eastAsia="SimSun" w:hAnsi="SimSun" w:cs="SimSun" w:hint="eastAsia"/>
              </w:rPr>
              <w:t>。执行如下命令</w:t>
            </w:r>
          </w:p>
          <w:p w14:paraId="59ADCC7D" w14:textId="77777777" w:rsidR="00D7574A" w:rsidRDefault="00D7574A" w:rsidP="004B6D50">
            <w:pPr>
              <w:rPr>
                <w:rFonts w:ascii="SimSun" w:eastAsia="SimSun" w:hAnsi="SimSun" w:cs="SimSun"/>
              </w:rPr>
            </w:pPr>
          </w:p>
          <w:p w14:paraId="5C650601" w14:textId="29499042" w:rsidR="00D7574A" w:rsidRDefault="00B4786B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rk-submit --class "carrefour.forecast.process.</w:t>
            </w:r>
            <w:r w:rsidR="002E06E7">
              <w:rPr>
                <w:rFonts w:ascii="Calibri" w:hAnsi="Calibri" w:cs="Calibri"/>
                <w:sz w:val="22"/>
                <w:szCs w:val="22"/>
              </w:rPr>
              <w:t>XDockingForecastProcess</w:t>
            </w:r>
            <w:r>
              <w:rPr>
                <w:rFonts w:ascii="Calibri" w:hAnsi="Calibri" w:cs="Calibri"/>
                <w:sz w:val="22"/>
                <w:szCs w:val="22"/>
              </w:rPr>
              <w:t>" --master yarn --driver-memory 6G --num-executors 14 jar/carrefour_forecast_2.11-0.1.jar</w:t>
            </w:r>
            <w:r w:rsidR="00842BCF">
              <w:rPr>
                <w:rFonts w:ascii="Calibri" w:hAnsi="Calibri" w:cs="Calibri"/>
                <w:sz w:val="22"/>
                <w:szCs w:val="22"/>
              </w:rPr>
              <w:t xml:space="preserve"> 20190902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E7AE5">
              <w:rPr>
                <w:rFonts w:ascii="Calibri" w:hAnsi="Calibri" w:cs="Calibri" w:hint="eastAsia"/>
                <w:sz w:val="22"/>
                <w:szCs w:val="22"/>
              </w:rPr>
              <w:t>item</w:t>
            </w:r>
            <w:r w:rsidR="008E7AE5">
              <w:rPr>
                <w:rFonts w:ascii="Calibri" w:hAnsi="Calibri" w:cs="Calibri"/>
                <w:sz w:val="22"/>
                <w:szCs w:val="22"/>
              </w:rPr>
              <w:t>_id=</w:t>
            </w:r>
            <w:r w:rsidR="008E7AE5" w:rsidRPr="008E7AE5">
              <w:rPr>
                <w:rFonts w:ascii="Calibri" w:hAnsi="Calibri" w:cs="Calibri"/>
                <w:sz w:val="22"/>
                <w:szCs w:val="22"/>
              </w:rPr>
              <w:t>1307308</w:t>
            </w:r>
            <w:r w:rsidR="008E7AE5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9F3423">
              <w:rPr>
                <w:rFonts w:ascii="Calibri" w:hAnsi="Calibri" w:cs="Calibri"/>
                <w:sz w:val="22"/>
                <w:szCs w:val="22"/>
              </w:rPr>
              <w:t xml:space="preserve">store_code=134 </w:t>
            </w:r>
            <w:r>
              <w:rPr>
                <w:rFonts w:ascii="Calibri" w:hAnsi="Calibri" w:cs="Calibri"/>
                <w:sz w:val="22"/>
                <w:szCs w:val="22"/>
              </w:rPr>
              <w:t>debug_table=temp.</w:t>
            </w:r>
            <w:r w:rsidR="00A951C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AE2708">
              <w:rPr>
                <w:rFonts w:ascii="Calibri" w:hAnsi="Calibri" w:cs="Calibri"/>
                <w:sz w:val="22"/>
                <w:szCs w:val="22"/>
              </w:rPr>
              <w:t>test_</w:t>
            </w:r>
            <w:r w:rsidR="00A951CD">
              <w:rPr>
                <w:rFonts w:ascii="Calibri" w:hAnsi="Calibri" w:cs="Calibri"/>
                <w:sz w:val="22"/>
                <w:szCs w:val="22"/>
              </w:rPr>
              <w:t>forecast_xdock_order</w:t>
            </w:r>
            <w:r w:rsidR="00A951CD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&gt;&gt; </w:t>
            </w:r>
            <w:r w:rsidR="00691384">
              <w:rPr>
                <w:rFonts w:ascii="Calibri" w:hAnsi="Calibri" w:cs="Calibri"/>
                <w:sz w:val="22"/>
                <w:szCs w:val="22"/>
              </w:rPr>
              <w:t>xdock</w:t>
            </w:r>
            <w:r>
              <w:rPr>
                <w:rFonts w:ascii="Calibri" w:hAnsi="Calibri" w:cs="Calibri"/>
                <w:sz w:val="22"/>
                <w:szCs w:val="22"/>
              </w:rPr>
              <w:t>_log.txt</w:t>
            </w:r>
          </w:p>
          <w:p w14:paraId="13EFB19D" w14:textId="30FFB239" w:rsidR="00925AB2" w:rsidRDefault="00925AB2" w:rsidP="004B6D50">
            <w:pPr>
              <w:rPr>
                <w:rFonts w:eastAsia="SimSun" w:hint="eastAsia"/>
                <w:lang w:val="fr-FR"/>
              </w:rPr>
            </w:pPr>
          </w:p>
        </w:tc>
      </w:tr>
      <w:tr w:rsidR="00AD5847" w14:paraId="2A72C61A" w14:textId="77777777" w:rsidTr="007353E0">
        <w:tc>
          <w:tcPr>
            <w:tcW w:w="1696" w:type="dxa"/>
          </w:tcPr>
          <w:p w14:paraId="02B64A6C" w14:textId="274E4071" w:rsidR="00AD5847" w:rsidRDefault="00145657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期望结果</w:t>
            </w:r>
          </w:p>
        </w:tc>
        <w:tc>
          <w:tcPr>
            <w:tcW w:w="6941" w:type="dxa"/>
          </w:tcPr>
          <w:p w14:paraId="2651C802" w14:textId="0BD9DE71" w:rsidR="00AD5847" w:rsidRPr="00B4786B" w:rsidRDefault="00B4786B" w:rsidP="004B6D50">
            <w:pPr>
              <w:rPr>
                <w:rFonts w:ascii="SimSun" w:eastAsia="SimSun" w:hAnsi="SimSun" w:cs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在家乐福数据池</w:t>
            </w:r>
            <w:r w:rsidR="007E11C8">
              <w:t>temp</w:t>
            </w:r>
            <w:r w:rsidR="007E11C8">
              <w:rPr>
                <w:rFonts w:ascii="SimSun" w:eastAsia="SimSun" w:hAnsi="SimSun" w:cs="SimSun" w:hint="eastAsia"/>
              </w:rPr>
              <w:t>数据库中</w:t>
            </w:r>
            <w:r>
              <w:rPr>
                <w:rFonts w:eastAsia="SimSun" w:hint="eastAsia"/>
                <w:lang w:val="fr-FR"/>
              </w:rPr>
              <w:t>出现</w:t>
            </w:r>
            <w:r w:rsidR="007E11C8">
              <w:rPr>
                <w:rFonts w:ascii="SimSun" w:eastAsia="SimSun" w:hAnsi="SimSun" w:cs="SimSun" w:hint="eastAsia"/>
                <w:lang w:val="fr-FR"/>
              </w:rPr>
              <w:t>表</w:t>
            </w:r>
            <w:r w:rsidR="007E11C8">
              <w:t xml:space="preserve"> test_forecast_xdock_order</w:t>
            </w:r>
            <w:r w:rsidR="007E11C8">
              <w:rPr>
                <w:rFonts w:ascii="SimSun" w:eastAsia="SimSun" w:hAnsi="SimSun" w:cs="SimSun" w:hint="eastAsia"/>
              </w:rPr>
              <w:t>。</w:t>
            </w:r>
            <w:r>
              <w:rPr>
                <w:rFonts w:ascii="SimSun" w:eastAsia="SimSun" w:hAnsi="SimSun" w:cs="SimSun" w:hint="eastAsia"/>
              </w:rPr>
              <w:t>表中出现</w:t>
            </w:r>
            <w:r w:rsidR="00E9345C" w:rsidRPr="007A09F8">
              <w:rPr>
                <w:rFonts w:ascii="SimSun" w:eastAsia="SimSun" w:hAnsi="SimSun" w:cs="SimSun" w:hint="eastAsia"/>
              </w:rPr>
              <w:t>越</w:t>
            </w:r>
            <w:r w:rsidR="00925AB2">
              <w:rPr>
                <w:rFonts w:ascii="SimSun" w:eastAsia="SimSun" w:hAnsi="SimSun" w:cs="SimSun" w:hint="eastAsia"/>
              </w:rPr>
              <w:t>库</w:t>
            </w:r>
            <w:r w:rsidR="003922C0">
              <w:rPr>
                <w:rFonts w:ascii="SimSun" w:eastAsia="SimSun" w:hAnsi="SimSun" w:cs="SimSun" w:hint="eastAsia"/>
              </w:rPr>
              <w:t>单品</w:t>
            </w:r>
            <w:bookmarkStart w:id="2" w:name="_GoBack"/>
            <w:bookmarkEnd w:id="2"/>
            <w:r w:rsidR="008E7AE5" w:rsidRPr="008E7AE5">
              <w:rPr>
                <w:rFonts w:ascii="SimSun" w:eastAsia="SimSun" w:hAnsi="SimSun" w:cs="SimSun"/>
              </w:rPr>
              <w:t>1307308</w:t>
            </w:r>
            <w:r w:rsidR="00925AB2">
              <w:rPr>
                <w:rFonts w:ascii="SimSun" w:eastAsia="SimSun" w:hAnsi="SimSun" w:cs="SimSun" w:hint="eastAsia"/>
              </w:rPr>
              <w:t>在门店</w:t>
            </w:r>
            <w:r w:rsidR="008E7AE5">
              <w:rPr>
                <w:rFonts w:ascii="SimSun" w:eastAsia="SimSun" w:hAnsi="SimSun" w:cs="SimSun"/>
              </w:rPr>
              <w:t>1</w:t>
            </w:r>
            <w:r w:rsidR="007F1ED3">
              <w:rPr>
                <w:rFonts w:ascii="SimSun" w:eastAsia="SimSun" w:hAnsi="SimSun" w:cs="SimSun"/>
              </w:rPr>
              <w:t>34</w:t>
            </w:r>
            <w:r w:rsidR="00925AB2">
              <w:rPr>
                <w:rFonts w:ascii="SimSun" w:eastAsia="SimSun" w:hAnsi="SimSun" w:cs="SimSun" w:hint="eastAsia"/>
              </w:rPr>
              <w:t>的</w:t>
            </w:r>
            <w:r>
              <w:rPr>
                <w:rFonts w:ascii="SimSun" w:eastAsia="SimSun" w:hAnsi="SimSun" w:cs="SimSun" w:hint="eastAsia"/>
              </w:rPr>
              <w:t>订单数据</w:t>
            </w:r>
          </w:p>
        </w:tc>
      </w:tr>
    </w:tbl>
    <w:p w14:paraId="7A408C4F" w14:textId="19539EAC" w:rsidR="00CC532D" w:rsidRDefault="00CC532D" w:rsidP="004B6D50">
      <w:pPr>
        <w:rPr>
          <w:rFonts w:eastAsia="SimSun"/>
          <w:lang w:val="fr-FR"/>
        </w:rPr>
      </w:pPr>
    </w:p>
    <w:p w14:paraId="37FAFC95" w14:textId="11A248B0" w:rsidR="00CC532D" w:rsidRDefault="00CC532D" w:rsidP="004B6D50">
      <w:pPr>
        <w:rPr>
          <w:rFonts w:eastAsia="SimSun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C9496E" w14:paraId="45D44F74" w14:textId="77777777" w:rsidTr="00F249FD">
        <w:tc>
          <w:tcPr>
            <w:tcW w:w="1696" w:type="dxa"/>
          </w:tcPr>
          <w:p w14:paraId="2711A7E5" w14:textId="77777777" w:rsidR="00C9496E" w:rsidRDefault="00C9496E" w:rsidP="004B6D50">
            <w:pPr>
              <w:rPr>
                <w:rFonts w:eastAsia="SimSun" w:hint="eastAsia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6B62BC07" w14:textId="4BA51E3B" w:rsidR="00C9496E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2</w:t>
            </w:r>
          </w:p>
        </w:tc>
      </w:tr>
      <w:tr w:rsidR="00C9496E" w14:paraId="0764C03B" w14:textId="77777777" w:rsidTr="00F249FD">
        <w:tc>
          <w:tcPr>
            <w:tcW w:w="1696" w:type="dxa"/>
          </w:tcPr>
          <w:p w14:paraId="7CF8F92B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767BD344" w14:textId="27052881" w:rsidR="00C9496E" w:rsidRDefault="007A09F8" w:rsidP="004B6D50">
            <w:pPr>
              <w:rPr>
                <w:rFonts w:eastAsia="SimSun"/>
                <w:lang w:val="fr-FR"/>
              </w:rPr>
            </w:pPr>
            <w:r w:rsidRPr="007A09F8">
              <w:rPr>
                <w:rFonts w:ascii="SimSun" w:eastAsia="SimSun" w:hAnsi="SimSun" w:cs="SimSun" w:hint="eastAsia"/>
              </w:rPr>
              <w:t>生成</w:t>
            </w:r>
            <w:r>
              <w:rPr>
                <w:rFonts w:ascii="SimSun" w:eastAsia="SimSun" w:hAnsi="SimSun" w:cs="SimSun" w:hint="eastAsia"/>
              </w:rPr>
              <w:t>存</w:t>
            </w:r>
            <w:r w:rsidRPr="007A09F8">
              <w:rPr>
                <w:rFonts w:ascii="SimSun" w:eastAsia="SimSun" w:hAnsi="SimSun" w:cs="SimSun" w:hint="eastAsia"/>
              </w:rPr>
              <w:t>库单品门店订单</w:t>
            </w:r>
          </w:p>
        </w:tc>
      </w:tr>
      <w:tr w:rsidR="00C9496E" w14:paraId="3A69B000" w14:textId="77777777" w:rsidTr="00F249FD">
        <w:tc>
          <w:tcPr>
            <w:tcW w:w="1696" w:type="dxa"/>
          </w:tcPr>
          <w:p w14:paraId="3F2F59E5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16988474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741E1CF2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</w:p>
          <w:p w14:paraId="424962B4" w14:textId="2D5B120B" w:rsidR="00C9496E" w:rsidRDefault="00C9496E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rk-submit --class "carrefour.forecast.process.</w:t>
            </w:r>
            <w:r w:rsidR="00D11DCD">
              <w:rPr>
                <w:rFonts w:ascii="Calibri" w:hAnsi="Calibri" w:cs="Calibri"/>
                <w:sz w:val="22"/>
                <w:szCs w:val="22"/>
              </w:rPr>
              <w:t>OnStockForecastProcess</w:t>
            </w:r>
            <w:r>
              <w:rPr>
                <w:rFonts w:ascii="Calibri" w:hAnsi="Calibri" w:cs="Calibri"/>
                <w:sz w:val="22"/>
                <w:szCs w:val="22"/>
              </w:rPr>
              <w:t>" --master yarn --driver-memory 6G --num-executors 14 jar/carrefour_forecast_2.11-0.1.jar</w:t>
            </w:r>
            <w:r w:rsidR="006B22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6B2249">
              <w:rPr>
                <w:rFonts w:ascii="Calibri" w:hAnsi="Calibri" w:cs="Calibri"/>
                <w:sz w:val="22"/>
                <w:szCs w:val="22"/>
              </w:rPr>
              <w:t>20190902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debug_table=temp.</w:t>
            </w:r>
            <w:r w:rsidR="00FA6DB6">
              <w:t xml:space="preserve"> </w:t>
            </w:r>
            <w:r w:rsidR="00FA6DB6">
              <w:t>test_forecast_</w:t>
            </w:r>
            <w:r w:rsidR="00FA6DB6">
              <w:rPr>
                <w:rFonts w:hint="eastAsia"/>
              </w:rPr>
              <w:t>onstock</w:t>
            </w:r>
            <w:r w:rsidR="00FA6DB6">
              <w:t>_order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&gt;&gt; onstock_log.txt</w:t>
            </w:r>
          </w:p>
          <w:p w14:paraId="145C77B9" w14:textId="77777777" w:rsidR="00C9496E" w:rsidRDefault="00C9496E" w:rsidP="004B6D50">
            <w:pPr>
              <w:rPr>
                <w:rFonts w:eastAsia="SimSun" w:hint="eastAsia"/>
                <w:lang w:val="fr-FR"/>
              </w:rPr>
            </w:pPr>
          </w:p>
        </w:tc>
      </w:tr>
      <w:tr w:rsidR="00FA6DB6" w:rsidRPr="00B4786B" w14:paraId="5C920086" w14:textId="77777777" w:rsidTr="00F249FD">
        <w:tc>
          <w:tcPr>
            <w:tcW w:w="1696" w:type="dxa"/>
          </w:tcPr>
          <w:p w14:paraId="0391C7E5" w14:textId="77777777" w:rsidR="00FA6DB6" w:rsidRDefault="00FA6DB6" w:rsidP="00FA6DB6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期望结果</w:t>
            </w:r>
          </w:p>
        </w:tc>
        <w:tc>
          <w:tcPr>
            <w:tcW w:w="6941" w:type="dxa"/>
          </w:tcPr>
          <w:p w14:paraId="0AAE5225" w14:textId="4EF588ED" w:rsidR="00FA6DB6" w:rsidRPr="00B4786B" w:rsidRDefault="00FA6DB6" w:rsidP="00FA6DB6">
            <w:pPr>
              <w:rPr>
                <w:rFonts w:ascii="SimSun" w:eastAsia="SimSun" w:hAnsi="SimSun" w:cs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在家乐福数据池</w:t>
            </w:r>
            <w:r>
              <w:t>temp</w:t>
            </w:r>
            <w:r>
              <w:rPr>
                <w:rFonts w:ascii="SimSun" w:eastAsia="SimSun" w:hAnsi="SimSun" w:cs="SimSun" w:hint="eastAsia"/>
              </w:rPr>
              <w:t>数据库中</w:t>
            </w:r>
            <w:r>
              <w:rPr>
                <w:rFonts w:eastAsia="SimSun" w:hint="eastAsia"/>
                <w:lang w:val="fr-FR"/>
              </w:rPr>
              <w:t>出现</w:t>
            </w:r>
            <w:r>
              <w:rPr>
                <w:rFonts w:ascii="SimSun" w:eastAsia="SimSun" w:hAnsi="SimSun" w:cs="SimSun" w:hint="eastAsia"/>
                <w:lang w:val="fr-FR"/>
              </w:rPr>
              <w:t>表</w:t>
            </w:r>
            <w:r>
              <w:t xml:space="preserve"> test_forecast_</w:t>
            </w:r>
            <w:r>
              <w:rPr>
                <w:rFonts w:hint="eastAsia"/>
              </w:rPr>
              <w:t>onstock</w:t>
            </w:r>
            <w:r>
              <w:t>_order</w:t>
            </w:r>
            <w:r>
              <w:rPr>
                <w:rFonts w:ascii="SimSun" w:eastAsia="SimSun" w:hAnsi="SimSun" w:cs="SimSun" w:hint="eastAsia"/>
              </w:rPr>
              <w:t>。表中出现</w:t>
            </w:r>
            <w:r w:rsidR="00FE0532">
              <w:rPr>
                <w:rFonts w:ascii="SimSun" w:eastAsia="SimSun" w:hAnsi="SimSun" w:cs="SimSun" w:hint="eastAsia"/>
              </w:rPr>
              <w:t>越</w:t>
            </w:r>
            <w:r>
              <w:rPr>
                <w:rFonts w:ascii="SimSun" w:eastAsia="SimSun" w:hAnsi="SimSun" w:cs="SimSun" w:hint="eastAsia"/>
              </w:rPr>
              <w:t>库单品xxx在门店xxx的订单数据</w:t>
            </w:r>
          </w:p>
        </w:tc>
      </w:tr>
    </w:tbl>
    <w:p w14:paraId="19CB4B3A" w14:textId="5499B8A1" w:rsidR="00C9496E" w:rsidRDefault="00C9496E" w:rsidP="004B6D50">
      <w:pPr>
        <w:rPr>
          <w:rFonts w:eastAsia="SimSun"/>
          <w:lang w:val="fr-FR"/>
        </w:rPr>
      </w:pPr>
    </w:p>
    <w:p w14:paraId="284CE97B" w14:textId="29A5EA3A" w:rsidR="00C9496E" w:rsidRDefault="00C9496E" w:rsidP="004B6D50">
      <w:pPr>
        <w:rPr>
          <w:rFonts w:eastAsia="SimSun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C9496E" w14:paraId="43771EDC" w14:textId="77777777" w:rsidTr="00F249FD">
        <w:tc>
          <w:tcPr>
            <w:tcW w:w="1696" w:type="dxa"/>
          </w:tcPr>
          <w:p w14:paraId="6A57C5E5" w14:textId="77777777" w:rsidR="00C9496E" w:rsidRDefault="00C9496E" w:rsidP="004B6D50">
            <w:pPr>
              <w:rPr>
                <w:rFonts w:eastAsia="SimSun" w:hint="eastAsia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444FC64C" w14:textId="188596E7" w:rsidR="00C9496E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3</w:t>
            </w:r>
          </w:p>
        </w:tc>
      </w:tr>
      <w:tr w:rsidR="00C9496E" w14:paraId="4B274AC8" w14:textId="77777777" w:rsidTr="00F249FD">
        <w:tc>
          <w:tcPr>
            <w:tcW w:w="1696" w:type="dxa"/>
          </w:tcPr>
          <w:p w14:paraId="4BE7C22D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1511138A" w14:textId="4AFB1FEF" w:rsidR="00C9496E" w:rsidRDefault="007A09F8" w:rsidP="004B6D50">
            <w:pPr>
              <w:rPr>
                <w:rFonts w:eastAsia="SimSun"/>
                <w:lang w:val="fr-FR"/>
              </w:rPr>
            </w:pPr>
            <w:r w:rsidRPr="007A09F8">
              <w:rPr>
                <w:rFonts w:ascii="SimSun" w:eastAsia="SimSun" w:hAnsi="SimSun" w:cs="SimSun" w:hint="eastAsia"/>
              </w:rPr>
              <w:t>生成</w:t>
            </w:r>
            <w:r>
              <w:rPr>
                <w:rFonts w:ascii="SimSun" w:eastAsia="SimSun" w:hAnsi="SimSun" w:cs="SimSun" w:hint="eastAsia"/>
              </w:rPr>
              <w:t>存</w:t>
            </w:r>
            <w:r w:rsidRPr="007A09F8">
              <w:rPr>
                <w:rFonts w:ascii="SimSun" w:eastAsia="SimSun" w:hAnsi="SimSun" w:cs="SimSun" w:hint="eastAsia"/>
              </w:rPr>
              <w:t>库单品</w:t>
            </w:r>
            <w:r>
              <w:rPr>
                <w:rFonts w:ascii="SimSun" w:eastAsia="SimSun" w:hAnsi="SimSun" w:cs="SimSun" w:hint="eastAsia"/>
              </w:rPr>
              <w:t>大仓</w:t>
            </w:r>
            <w:r w:rsidRPr="007A09F8">
              <w:rPr>
                <w:rFonts w:ascii="SimSun" w:eastAsia="SimSun" w:hAnsi="SimSun" w:cs="SimSun" w:hint="eastAsia"/>
              </w:rPr>
              <w:t>订单</w:t>
            </w:r>
          </w:p>
        </w:tc>
      </w:tr>
      <w:tr w:rsidR="00C9496E" w14:paraId="680DA3F5" w14:textId="77777777" w:rsidTr="00F249FD">
        <w:tc>
          <w:tcPr>
            <w:tcW w:w="1696" w:type="dxa"/>
          </w:tcPr>
          <w:p w14:paraId="3D6CB698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0EA5BA31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06E49C88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</w:p>
          <w:p w14:paraId="0B55BFC3" w14:textId="5BDCD682" w:rsidR="00C9496E" w:rsidRDefault="00C9496E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spark-submit --class "carrefour.forecast.process.</w:t>
            </w:r>
            <w:r w:rsidR="00565D1A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65D1A">
              <w:rPr>
                <w:rFonts w:ascii="Calibri" w:hAnsi="Calibri" w:cs="Calibri"/>
                <w:sz w:val="22"/>
                <w:szCs w:val="22"/>
              </w:rPr>
              <w:t>DcForecastProcess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" --master yarn --driver-memory 6G --num-executors 14 </w:t>
            </w:r>
            <w:r>
              <w:rPr>
                <w:rFonts w:ascii="Calibri" w:hAnsi="Calibri" w:cs="Calibri"/>
                <w:sz w:val="22"/>
                <w:szCs w:val="22"/>
              </w:rPr>
              <w:lastRenderedPageBreak/>
              <w:t xml:space="preserve">jar/carrefour_forecast_2.11-0.1.jar </w:t>
            </w:r>
            <w:r w:rsidR="006B2249">
              <w:rPr>
                <w:rFonts w:ascii="Calibri" w:hAnsi="Calibri" w:cs="Calibri"/>
                <w:sz w:val="22"/>
                <w:szCs w:val="22"/>
              </w:rPr>
              <w:t xml:space="preserve">20190902 </w:t>
            </w:r>
            <w:r w:rsidR="006B2249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debug_table=temp.</w:t>
            </w:r>
            <w:r w:rsidR="00493316">
              <w:rPr>
                <w:rFonts w:ascii="Calibri" w:hAnsi="Calibri" w:cs="Calibri" w:hint="eastAsia"/>
                <w:sz w:val="22"/>
                <w:szCs w:val="22"/>
              </w:rPr>
              <w:t>test_</w:t>
            </w:r>
            <w:r w:rsidR="00EE3446">
              <w:rPr>
                <w:rFonts w:ascii="Calibri" w:hAnsi="Calibri" w:cs="Calibri"/>
                <w:sz w:val="22"/>
                <w:szCs w:val="22"/>
              </w:rPr>
              <w:t>forecast_</w:t>
            </w:r>
            <w:r w:rsidR="00EE3446">
              <w:rPr>
                <w:rFonts w:ascii="Calibri" w:hAnsi="Calibri" w:cs="Calibri"/>
                <w:sz w:val="22"/>
                <w:szCs w:val="22"/>
              </w:rPr>
              <w:t>dc</w:t>
            </w:r>
            <w:r w:rsidR="00EE3446">
              <w:rPr>
                <w:rFonts w:ascii="Calibri" w:hAnsi="Calibri" w:cs="Calibri"/>
                <w:sz w:val="22"/>
                <w:szCs w:val="22"/>
              </w:rPr>
              <w:t>_order</w:t>
            </w:r>
            <w:r w:rsidR="00EE3446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&gt;&gt; </w:t>
            </w:r>
            <w:r w:rsidR="00691384">
              <w:rPr>
                <w:rFonts w:ascii="Calibri" w:hAnsi="Calibri" w:cs="Calibri"/>
                <w:sz w:val="22"/>
                <w:szCs w:val="22"/>
              </w:rPr>
              <w:t>dc</w:t>
            </w:r>
            <w:r>
              <w:rPr>
                <w:rFonts w:ascii="Calibri" w:hAnsi="Calibri" w:cs="Calibri"/>
                <w:sz w:val="22"/>
                <w:szCs w:val="22"/>
              </w:rPr>
              <w:t>_log.txt</w:t>
            </w:r>
          </w:p>
          <w:p w14:paraId="73AA51B6" w14:textId="77777777" w:rsidR="00C9496E" w:rsidRDefault="00C9496E" w:rsidP="004B6D50">
            <w:pPr>
              <w:rPr>
                <w:rFonts w:eastAsia="SimSun" w:hint="eastAsia"/>
                <w:lang w:val="fr-FR"/>
              </w:rPr>
            </w:pPr>
          </w:p>
        </w:tc>
      </w:tr>
      <w:tr w:rsidR="001D339B" w:rsidRPr="00B4786B" w14:paraId="6F906690" w14:textId="77777777" w:rsidTr="00F249FD">
        <w:tc>
          <w:tcPr>
            <w:tcW w:w="1696" w:type="dxa"/>
          </w:tcPr>
          <w:p w14:paraId="6E57DD1F" w14:textId="77777777" w:rsidR="001D339B" w:rsidRDefault="001D339B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lastRenderedPageBreak/>
              <w:t>期望结果</w:t>
            </w:r>
          </w:p>
        </w:tc>
        <w:tc>
          <w:tcPr>
            <w:tcW w:w="6941" w:type="dxa"/>
          </w:tcPr>
          <w:p w14:paraId="3BCAD66A" w14:textId="23A48ECD" w:rsidR="001D339B" w:rsidRPr="00B4786B" w:rsidRDefault="00493316" w:rsidP="004B6D50">
            <w:pPr>
              <w:rPr>
                <w:rFonts w:ascii="SimSun" w:eastAsia="SimSun" w:hAnsi="SimSun" w:cs="SimSun" w:hint="eastAsia"/>
                <w:lang w:val="fr-FR"/>
              </w:rPr>
            </w:pPr>
            <w:r>
              <w:rPr>
                <w:rFonts w:eastAsia="SimSun" w:hint="eastAsia"/>
                <w:lang w:val="fr-FR"/>
              </w:rPr>
              <w:t>在家乐福数据池</w:t>
            </w:r>
            <w:r>
              <w:t>temp</w:t>
            </w:r>
            <w:r>
              <w:rPr>
                <w:rFonts w:ascii="SimSun" w:eastAsia="SimSun" w:hAnsi="SimSun" w:cs="SimSun" w:hint="eastAsia"/>
              </w:rPr>
              <w:t>数据库中</w:t>
            </w:r>
            <w:r>
              <w:rPr>
                <w:rFonts w:eastAsia="SimSun" w:hint="eastAsia"/>
                <w:lang w:val="fr-FR"/>
              </w:rPr>
              <w:t>出现</w:t>
            </w:r>
            <w:r>
              <w:rPr>
                <w:rFonts w:ascii="SimSun" w:eastAsia="SimSun" w:hAnsi="SimSun" w:cs="SimSun" w:hint="eastAsia"/>
                <w:lang w:val="fr-FR"/>
              </w:rPr>
              <w:t>表</w:t>
            </w:r>
            <w:r>
              <w:rPr>
                <w:rFonts w:ascii="Calibri" w:hAnsi="Calibri" w:cs="Calibri" w:hint="eastAsia"/>
                <w:sz w:val="22"/>
                <w:szCs w:val="22"/>
              </w:rPr>
              <w:t>test_</w:t>
            </w:r>
            <w:r>
              <w:rPr>
                <w:rFonts w:ascii="Calibri" w:hAnsi="Calibri" w:cs="Calibri"/>
                <w:sz w:val="22"/>
                <w:szCs w:val="22"/>
              </w:rPr>
              <w:t>forecast_dc_order</w:t>
            </w:r>
            <w:r>
              <w:rPr>
                <w:rFonts w:ascii="SimSun" w:eastAsia="SimSun" w:hAnsi="SimSun" w:cs="SimSun" w:hint="eastAsia"/>
              </w:rPr>
              <w:t>。表中出现越库单品xxx在</w:t>
            </w:r>
            <w:r w:rsidR="00937660">
              <w:rPr>
                <w:rFonts w:ascii="SimSun" w:eastAsia="SimSun" w:hAnsi="SimSun" w:cs="SimSun" w:hint="eastAsia"/>
              </w:rPr>
              <w:t>大仓</w:t>
            </w:r>
            <w:r>
              <w:rPr>
                <w:rFonts w:ascii="SimSun" w:eastAsia="SimSun" w:hAnsi="SimSun" w:cs="SimSun" w:hint="eastAsia"/>
              </w:rPr>
              <w:t>的订单数据</w:t>
            </w:r>
          </w:p>
        </w:tc>
      </w:tr>
    </w:tbl>
    <w:p w14:paraId="5D17850A" w14:textId="65621EC4" w:rsidR="00C9496E" w:rsidRDefault="00C9496E" w:rsidP="004B6D50">
      <w:pPr>
        <w:rPr>
          <w:rFonts w:eastAsia="SimSun"/>
          <w:lang w:val="fr-FR"/>
        </w:rPr>
      </w:pPr>
    </w:p>
    <w:p w14:paraId="0043318E" w14:textId="2CD0BABA" w:rsidR="00C9496E" w:rsidRDefault="00C9496E" w:rsidP="004B6D50">
      <w:pPr>
        <w:rPr>
          <w:rFonts w:eastAsia="SimSun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C9496E" w14:paraId="5A3FBF16" w14:textId="77777777" w:rsidTr="00F249FD">
        <w:tc>
          <w:tcPr>
            <w:tcW w:w="1696" w:type="dxa"/>
          </w:tcPr>
          <w:p w14:paraId="106FDF4A" w14:textId="77777777" w:rsidR="00C9496E" w:rsidRDefault="00C9496E" w:rsidP="004B6D50">
            <w:pPr>
              <w:rPr>
                <w:rFonts w:eastAsia="SimSun" w:hint="eastAsia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2ED5C6FE" w14:textId="57FACABF" w:rsidR="00C9496E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4</w:t>
            </w:r>
          </w:p>
        </w:tc>
      </w:tr>
      <w:tr w:rsidR="00C9496E" w14:paraId="28997872" w14:textId="77777777" w:rsidTr="00F249FD">
        <w:tc>
          <w:tcPr>
            <w:tcW w:w="1696" w:type="dxa"/>
          </w:tcPr>
          <w:p w14:paraId="5A928D67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43477D29" w14:textId="1A9B7724" w:rsidR="00C9496E" w:rsidRPr="00272021" w:rsidRDefault="00272021" w:rsidP="004B6D50">
            <w:pPr>
              <w:rPr>
                <w:rFonts w:ascii="SimSun" w:eastAsia="SimSun" w:hAnsi="SimSun" w:cs="SimSun"/>
              </w:rPr>
            </w:pPr>
            <w:r w:rsidRPr="00272021">
              <w:rPr>
                <w:rFonts w:ascii="SimSun" w:eastAsia="SimSun" w:hAnsi="SimSun" w:cs="SimSun" w:hint="eastAsia"/>
              </w:rPr>
              <w:t>门店发往大仓的订单</w:t>
            </w:r>
            <w:r w:rsidRPr="00272021">
              <w:rPr>
                <w:rFonts w:ascii="SimSun" w:eastAsia="SimSun" w:hAnsi="SimSun" w:cs="SimSun" w:hint="eastAsia"/>
                <w:lang w:val="fr-FR"/>
              </w:rPr>
              <w:t>文件</w:t>
            </w:r>
          </w:p>
        </w:tc>
      </w:tr>
      <w:tr w:rsidR="00C9496E" w14:paraId="32D64C0D" w14:textId="77777777" w:rsidTr="00F249FD">
        <w:tc>
          <w:tcPr>
            <w:tcW w:w="1696" w:type="dxa"/>
          </w:tcPr>
          <w:p w14:paraId="22AE6C22" w14:textId="77777777" w:rsidR="00C9496E" w:rsidRDefault="00C9496E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1877091B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29A4FF7E" w14:textId="77777777" w:rsidR="00C9496E" w:rsidRDefault="00C9496E" w:rsidP="004B6D50">
            <w:pPr>
              <w:rPr>
                <w:rFonts w:ascii="SimSun" w:eastAsia="SimSun" w:hAnsi="SimSun" w:cs="SimSun"/>
              </w:rPr>
            </w:pPr>
          </w:p>
          <w:p w14:paraId="590D22E9" w14:textId="1CF03CEE" w:rsidR="007206DB" w:rsidRDefault="007206DB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irflow</w:t>
            </w:r>
            <w:r>
              <w:rPr>
                <w:rFonts w:ascii="Calibri" w:hAnsi="Calibri" w:cs="Calibri" w:hint="eastAsia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test</w:t>
            </w:r>
            <w:r w:rsidR="005B224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5B224B" w:rsidRPr="005B224B">
              <w:rPr>
                <w:rFonts w:ascii="Calibri" w:hAnsi="Calibri" w:cs="Calibri"/>
                <w:sz w:val="22"/>
                <w:szCs w:val="22"/>
              </w:rPr>
              <w:t>forecast_orderflow</w:t>
            </w:r>
            <w:r w:rsidR="005B224B" w:rsidRPr="005B224B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8D6E23" w:rsidRPr="008D6E23">
              <w:rPr>
                <w:rFonts w:ascii="Calibri" w:hAnsi="Calibri" w:cs="Calibri"/>
                <w:sz w:val="22"/>
                <w:szCs w:val="22"/>
              </w:rPr>
              <w:t>generate_store_order_file</w:t>
            </w:r>
            <w:r w:rsidR="005B224B">
              <w:rPr>
                <w:rFonts w:ascii="Calibri" w:hAnsi="Calibri" w:cs="Calibri"/>
                <w:sz w:val="22"/>
                <w:szCs w:val="22"/>
              </w:rPr>
              <w:t xml:space="preserve"> 20190831</w:t>
            </w:r>
          </w:p>
          <w:p w14:paraId="6A6B562F" w14:textId="77777777" w:rsidR="00C9496E" w:rsidRDefault="00C9496E" w:rsidP="004B6D50">
            <w:pPr>
              <w:rPr>
                <w:rFonts w:eastAsia="SimSun" w:hint="eastAsia"/>
                <w:lang w:val="fr-FR"/>
              </w:rPr>
            </w:pPr>
          </w:p>
        </w:tc>
      </w:tr>
      <w:tr w:rsidR="00993682" w:rsidRPr="00B4786B" w14:paraId="7128B97D" w14:textId="77777777" w:rsidTr="00F249FD">
        <w:tc>
          <w:tcPr>
            <w:tcW w:w="1696" w:type="dxa"/>
          </w:tcPr>
          <w:p w14:paraId="623055AE" w14:textId="77777777" w:rsidR="00993682" w:rsidRDefault="00993682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期望结果</w:t>
            </w:r>
          </w:p>
        </w:tc>
        <w:tc>
          <w:tcPr>
            <w:tcW w:w="6941" w:type="dxa"/>
          </w:tcPr>
          <w:p w14:paraId="7353CE92" w14:textId="0FEF8972" w:rsidR="00993682" w:rsidRPr="00B4786B" w:rsidRDefault="00272021" w:rsidP="004B6D50">
            <w:pPr>
              <w:rPr>
                <w:rFonts w:ascii="SimSun" w:eastAsia="SimSun" w:hAnsi="SimSun" w:cs="SimSun" w:hint="eastAsia"/>
                <w:lang w:val="fr-FR"/>
              </w:rPr>
            </w:pPr>
            <w:r w:rsidRPr="003F2712">
              <w:rPr>
                <w:rFonts w:ascii="SimSun" w:eastAsia="SimSun" w:hAnsi="SimSun" w:cs="SimSun" w:hint="eastAsia"/>
              </w:rPr>
              <w:t>每日订单输出文件夹</w:t>
            </w:r>
            <w:r>
              <w:rPr>
                <w:rFonts w:ascii="SimSun" w:eastAsia="SimSun" w:hAnsi="SimSun" w:cs="SimSun" w:hint="eastAsia"/>
              </w:rPr>
              <w:t>中出现文件</w:t>
            </w:r>
            <w:r w:rsidR="003F4090" w:rsidRPr="003F4090">
              <w:rPr>
                <w:rFonts w:ascii="SimSun" w:eastAsia="SimSun" w:hAnsi="SimSun" w:cs="SimSun"/>
              </w:rPr>
              <w:t>Store_Order_</w:t>
            </w:r>
            <w:r w:rsidR="003F4090">
              <w:rPr>
                <w:rFonts w:ascii="SimSun" w:eastAsia="SimSun" w:hAnsi="SimSun" w:cs="SimSun"/>
              </w:rPr>
              <w:t>20190902</w:t>
            </w:r>
            <w:r w:rsidR="003F4090" w:rsidRPr="003F4090">
              <w:rPr>
                <w:rFonts w:ascii="SimSun" w:eastAsia="SimSun" w:hAnsi="SimSun" w:cs="SimSun"/>
              </w:rPr>
              <w:t>.xlsx</w:t>
            </w:r>
            <w:r>
              <w:rPr>
                <w:rFonts w:ascii="SimSun" w:eastAsia="SimSun" w:hAnsi="SimSun" w:cs="SimSun" w:hint="eastAsia"/>
              </w:rPr>
              <w:t>。文件包含</w:t>
            </w:r>
            <w:r w:rsidRPr="0014341F">
              <w:rPr>
                <w:rFonts w:ascii="SimSun" w:eastAsia="SimSun" w:hAnsi="SimSun" w:cs="SimSun" w:hint="eastAsia"/>
              </w:rPr>
              <w:t>门店订单文件模板</w:t>
            </w:r>
            <w:r>
              <w:rPr>
                <w:rFonts w:ascii="SimSun" w:eastAsia="SimSun" w:hAnsi="SimSun" w:cs="SimSun" w:hint="eastAsia"/>
              </w:rPr>
              <w:t>中出现的全部列</w:t>
            </w:r>
          </w:p>
        </w:tc>
      </w:tr>
    </w:tbl>
    <w:p w14:paraId="5E983681" w14:textId="77777777" w:rsidR="00C9496E" w:rsidRPr="00CC532D" w:rsidRDefault="00C9496E" w:rsidP="004B6D50">
      <w:pPr>
        <w:rPr>
          <w:rFonts w:eastAsia="SimSun" w:hint="eastAsia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7A09F8" w14:paraId="260A732A" w14:textId="77777777" w:rsidTr="00F249FD">
        <w:tc>
          <w:tcPr>
            <w:tcW w:w="1696" w:type="dxa"/>
          </w:tcPr>
          <w:p w14:paraId="2B594406" w14:textId="77777777" w:rsidR="007A09F8" w:rsidRDefault="007A09F8" w:rsidP="004B6D50">
            <w:pPr>
              <w:rPr>
                <w:rFonts w:eastAsia="SimSun" w:hint="eastAsia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1A93755F" w14:textId="4B40EF62" w:rsidR="007A09F8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5</w:t>
            </w:r>
          </w:p>
        </w:tc>
      </w:tr>
      <w:tr w:rsidR="007A09F8" w:rsidRPr="009B29C0" w14:paraId="18D32E93" w14:textId="77777777" w:rsidTr="00F249FD">
        <w:tc>
          <w:tcPr>
            <w:tcW w:w="1696" w:type="dxa"/>
          </w:tcPr>
          <w:p w14:paraId="79F0C7D4" w14:textId="77777777" w:rsidR="007A09F8" w:rsidRDefault="007A09F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252F0B59" w14:textId="77777777" w:rsidR="007A09F8" w:rsidRPr="009B29C0" w:rsidRDefault="007A09F8" w:rsidP="004B6D50">
            <w:pPr>
              <w:rPr>
                <w:rFonts w:ascii="SimSun" w:eastAsia="SimSun" w:hAnsi="SimSun" w:cs="SimSun"/>
              </w:rPr>
            </w:pPr>
            <w:r w:rsidRPr="009B29C0">
              <w:rPr>
                <w:rFonts w:ascii="SimSun" w:eastAsia="SimSun" w:hAnsi="SimSun" w:cs="SimSun" w:hint="eastAsia"/>
              </w:rPr>
              <w:t>大仓发往供应商的订单</w:t>
            </w:r>
            <w:r w:rsidRPr="009B29C0">
              <w:rPr>
                <w:rFonts w:ascii="SimSun" w:eastAsia="SimSun" w:hAnsi="SimSun" w:cs="SimSun" w:hint="eastAsia"/>
                <w:lang w:val="fr-FR"/>
              </w:rPr>
              <w:t>文件</w:t>
            </w:r>
          </w:p>
        </w:tc>
      </w:tr>
      <w:tr w:rsidR="007A09F8" w14:paraId="6B48B282" w14:textId="77777777" w:rsidTr="00F249FD">
        <w:tc>
          <w:tcPr>
            <w:tcW w:w="1696" w:type="dxa"/>
          </w:tcPr>
          <w:p w14:paraId="78AE7DB0" w14:textId="77777777" w:rsidR="007A09F8" w:rsidRDefault="007A09F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5918C34B" w14:textId="77777777" w:rsidR="007A09F8" w:rsidRDefault="007A09F8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260905EA" w14:textId="77777777" w:rsidR="007A09F8" w:rsidRDefault="007A09F8" w:rsidP="004B6D50">
            <w:pPr>
              <w:rPr>
                <w:rFonts w:ascii="SimSun" w:eastAsia="SimSun" w:hAnsi="SimSun" w:cs="SimSun"/>
              </w:rPr>
            </w:pPr>
          </w:p>
          <w:p w14:paraId="2B3EBF08" w14:textId="340196AA" w:rsidR="007A09F8" w:rsidRDefault="007B5E9A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irflow</w:t>
            </w:r>
            <w:r>
              <w:rPr>
                <w:rFonts w:ascii="Calibri" w:hAnsi="Calibri" w:cs="Calibri" w:hint="eastAsia"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2"/>
              </w:rPr>
              <w:t>test</w:t>
            </w:r>
            <w:r w:rsidR="0036772F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36772F" w:rsidRPr="005B224B">
              <w:rPr>
                <w:rFonts w:ascii="Calibri" w:hAnsi="Calibri" w:cs="Calibri"/>
                <w:sz w:val="22"/>
                <w:szCs w:val="22"/>
              </w:rPr>
              <w:t>forecast_orderflow</w:t>
            </w:r>
            <w:r w:rsidR="008D6E23">
              <w:t xml:space="preserve"> </w:t>
            </w:r>
            <w:r w:rsidR="008D6E23" w:rsidRPr="008D6E23">
              <w:rPr>
                <w:rFonts w:ascii="Calibri" w:hAnsi="Calibri" w:cs="Calibri"/>
                <w:sz w:val="22"/>
                <w:szCs w:val="22"/>
              </w:rPr>
              <w:t>generate_dc_order_file</w:t>
            </w:r>
            <w:r w:rsidR="0036772F">
              <w:rPr>
                <w:rFonts w:ascii="Calibri" w:hAnsi="Calibri" w:cs="Calibri"/>
                <w:sz w:val="22"/>
                <w:szCs w:val="22"/>
              </w:rPr>
              <w:t xml:space="preserve"> 20190831</w:t>
            </w:r>
          </w:p>
          <w:p w14:paraId="567F4361" w14:textId="57D897A7" w:rsidR="007B5E9A" w:rsidRPr="007B5E9A" w:rsidRDefault="007B5E9A" w:rsidP="004B6D50">
            <w:pPr>
              <w:rPr>
                <w:rFonts w:ascii="Calibri" w:hAnsi="Calibri" w:cs="Calibri" w:hint="eastAsia"/>
                <w:sz w:val="22"/>
                <w:szCs w:val="22"/>
              </w:rPr>
            </w:pPr>
          </w:p>
        </w:tc>
      </w:tr>
      <w:tr w:rsidR="007A09F8" w:rsidRPr="00B4786B" w14:paraId="415BB962" w14:textId="77777777" w:rsidTr="00F249FD">
        <w:tc>
          <w:tcPr>
            <w:tcW w:w="1696" w:type="dxa"/>
          </w:tcPr>
          <w:p w14:paraId="5EF50FFF" w14:textId="77777777" w:rsidR="007A09F8" w:rsidRDefault="007A09F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期望结果</w:t>
            </w:r>
          </w:p>
        </w:tc>
        <w:tc>
          <w:tcPr>
            <w:tcW w:w="6941" w:type="dxa"/>
          </w:tcPr>
          <w:p w14:paraId="7A73A3B1" w14:textId="6DAB0D8D" w:rsidR="007A09F8" w:rsidRPr="00B4786B" w:rsidRDefault="00272021" w:rsidP="004B6D50">
            <w:pPr>
              <w:rPr>
                <w:rFonts w:ascii="SimSun" w:eastAsia="SimSun" w:hAnsi="SimSun" w:cs="SimSun" w:hint="eastAsia"/>
                <w:lang w:val="fr-FR"/>
              </w:rPr>
            </w:pPr>
            <w:r w:rsidRPr="003F2712">
              <w:rPr>
                <w:rFonts w:ascii="SimSun" w:eastAsia="SimSun" w:hAnsi="SimSun" w:cs="SimSun" w:hint="eastAsia"/>
              </w:rPr>
              <w:t>每日订单输出文件夹</w:t>
            </w:r>
            <w:r>
              <w:rPr>
                <w:rFonts w:ascii="SimSun" w:eastAsia="SimSun" w:hAnsi="SimSun" w:cs="SimSun" w:hint="eastAsia"/>
              </w:rPr>
              <w:t>中出现文件</w:t>
            </w:r>
            <w:r w:rsidR="001726CE" w:rsidRPr="001726CE">
              <w:rPr>
                <w:rFonts w:ascii="SimSun" w:eastAsia="SimSun" w:hAnsi="SimSun" w:cs="SimSun"/>
              </w:rPr>
              <w:t>DC_Order_</w:t>
            </w:r>
            <w:r w:rsidR="001726CE">
              <w:rPr>
                <w:rFonts w:ascii="SimSun" w:eastAsia="SimSun" w:hAnsi="SimSun" w:cs="SimSun"/>
              </w:rPr>
              <w:t>20190902</w:t>
            </w:r>
            <w:r w:rsidR="001726CE" w:rsidRPr="001726CE">
              <w:rPr>
                <w:rFonts w:ascii="SimSun" w:eastAsia="SimSun" w:hAnsi="SimSun" w:cs="SimSun"/>
              </w:rPr>
              <w:t>.xlsx</w:t>
            </w:r>
            <w:r>
              <w:rPr>
                <w:rFonts w:ascii="SimSun" w:eastAsia="SimSun" w:hAnsi="SimSun" w:cs="SimSun" w:hint="eastAsia"/>
              </w:rPr>
              <w:t>。文件包含大仓</w:t>
            </w:r>
            <w:r w:rsidRPr="0014341F">
              <w:rPr>
                <w:rFonts w:ascii="SimSun" w:eastAsia="SimSun" w:hAnsi="SimSun" w:cs="SimSun" w:hint="eastAsia"/>
              </w:rPr>
              <w:t>订单文件模板</w:t>
            </w:r>
            <w:r>
              <w:rPr>
                <w:rFonts w:ascii="SimSun" w:eastAsia="SimSun" w:hAnsi="SimSun" w:cs="SimSun" w:hint="eastAsia"/>
              </w:rPr>
              <w:t>中出现的全部列</w:t>
            </w:r>
          </w:p>
        </w:tc>
      </w:tr>
    </w:tbl>
    <w:p w14:paraId="4FE1F9DE" w14:textId="35FA25A6" w:rsidR="00134922" w:rsidRDefault="00134922" w:rsidP="004B6D50">
      <w:pPr>
        <w:rPr>
          <w:rFonts w:ascii="SimSun" w:eastAsia="SimSun" w:hAnsi="SimSun" w:cs="SimSun"/>
          <w:lang w:val="fr-FR"/>
        </w:rPr>
      </w:pPr>
    </w:p>
    <w:p w14:paraId="588333D6" w14:textId="77777777" w:rsidR="00272021" w:rsidRDefault="00272021" w:rsidP="004B6D50">
      <w:pPr>
        <w:rPr>
          <w:rFonts w:ascii="SimSun" w:eastAsia="SimSun" w:hAnsi="SimSun" w:cs="SimSun" w:hint="eastAsia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272021" w14:paraId="30488DB1" w14:textId="77777777" w:rsidTr="00F249FD">
        <w:tc>
          <w:tcPr>
            <w:tcW w:w="1696" w:type="dxa"/>
          </w:tcPr>
          <w:p w14:paraId="18CF37D9" w14:textId="77777777" w:rsidR="00272021" w:rsidRDefault="00272021" w:rsidP="004B6D50">
            <w:pPr>
              <w:rPr>
                <w:rFonts w:eastAsia="SimSun" w:hint="eastAsia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609E3448" w14:textId="152C4EF5" w:rsidR="00272021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6</w:t>
            </w:r>
          </w:p>
        </w:tc>
      </w:tr>
      <w:tr w:rsidR="00272021" w:rsidRPr="009B29C0" w14:paraId="77ABEAFD" w14:textId="77777777" w:rsidTr="00F249FD">
        <w:tc>
          <w:tcPr>
            <w:tcW w:w="1696" w:type="dxa"/>
          </w:tcPr>
          <w:p w14:paraId="6A70897A" w14:textId="77777777" w:rsidR="00272021" w:rsidRDefault="00272021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7A5706C7" w14:textId="77777777" w:rsidR="00272021" w:rsidRPr="009B29C0" w:rsidRDefault="00272021" w:rsidP="004B6D50">
            <w:pPr>
              <w:rPr>
                <w:rFonts w:ascii="SimSun" w:eastAsia="SimSun" w:hAnsi="SimSun" w:cs="SimSun"/>
              </w:rPr>
            </w:pPr>
            <w:r w:rsidRPr="009B29C0">
              <w:rPr>
                <w:rFonts w:ascii="SimSun" w:eastAsia="SimSun" w:hAnsi="SimSun" w:cs="SimSun" w:hint="eastAsia"/>
              </w:rPr>
              <w:t>大仓发往供应商的订单</w:t>
            </w:r>
            <w:r w:rsidRPr="009B29C0">
              <w:rPr>
                <w:rFonts w:ascii="SimSun" w:eastAsia="SimSun" w:hAnsi="SimSun" w:cs="SimSun" w:hint="eastAsia"/>
                <w:lang w:val="fr-FR"/>
              </w:rPr>
              <w:t>文件</w:t>
            </w:r>
          </w:p>
        </w:tc>
      </w:tr>
      <w:tr w:rsidR="00272021" w14:paraId="1E167BE7" w14:textId="77777777" w:rsidTr="00F249FD">
        <w:tc>
          <w:tcPr>
            <w:tcW w:w="1696" w:type="dxa"/>
          </w:tcPr>
          <w:p w14:paraId="1962DEEE" w14:textId="77777777" w:rsidR="00272021" w:rsidRDefault="00272021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010EFD0C" w14:textId="77777777" w:rsidR="00272021" w:rsidRDefault="00272021" w:rsidP="004B6D50">
            <w:pPr>
              <w:rPr>
                <w:rFonts w:ascii="SimSun" w:eastAsia="SimSun" w:hAnsi="SimSun" w:cs="SimSun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370E6BC2" w14:textId="77777777" w:rsidR="00272021" w:rsidRDefault="00272021" w:rsidP="004B6D50">
            <w:pPr>
              <w:rPr>
                <w:rFonts w:ascii="SimSun" w:eastAsia="SimSun" w:hAnsi="SimSun" w:cs="SimSun"/>
              </w:rPr>
            </w:pPr>
          </w:p>
          <w:p w14:paraId="314410DB" w14:textId="0FDA3A7D" w:rsidR="002429D3" w:rsidRDefault="002429D3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airflow test </w:t>
            </w:r>
            <w:r w:rsidR="00E4006C">
              <w:rPr>
                <w:rFonts w:ascii="Calibri" w:hAnsi="Calibri" w:cs="Calibri"/>
                <w:sz w:val="22"/>
                <w:szCs w:val="22"/>
              </w:rPr>
              <w:t>forecast_orderflow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E4006C">
              <w:rPr>
                <w:rFonts w:ascii="Calibri" w:hAnsi="Calibri" w:cs="Calibri"/>
                <w:sz w:val="22"/>
                <w:szCs w:val="22"/>
              </w:rPr>
              <w:t>generate_forecast_fil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20190</w:t>
            </w:r>
            <w:r w:rsidR="00E4006C">
              <w:rPr>
                <w:rFonts w:ascii="Calibri" w:hAnsi="Calibri" w:cs="Calibri"/>
                <w:sz w:val="22"/>
                <w:szCs w:val="22"/>
              </w:rPr>
              <w:t>831</w:t>
            </w:r>
          </w:p>
          <w:p w14:paraId="65EF0818" w14:textId="77777777" w:rsidR="00272021" w:rsidRPr="002429D3" w:rsidRDefault="00272021" w:rsidP="004B6D50">
            <w:pPr>
              <w:rPr>
                <w:rFonts w:eastAsia="SimSun" w:hint="eastAsia"/>
              </w:rPr>
            </w:pPr>
          </w:p>
        </w:tc>
      </w:tr>
      <w:tr w:rsidR="00272021" w:rsidRPr="00B4786B" w14:paraId="76E1229F" w14:textId="77777777" w:rsidTr="00F249FD">
        <w:tc>
          <w:tcPr>
            <w:tcW w:w="1696" w:type="dxa"/>
          </w:tcPr>
          <w:p w14:paraId="5F9C1812" w14:textId="77777777" w:rsidR="00272021" w:rsidRDefault="00272021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期望结果</w:t>
            </w:r>
          </w:p>
        </w:tc>
        <w:tc>
          <w:tcPr>
            <w:tcW w:w="6941" w:type="dxa"/>
          </w:tcPr>
          <w:p w14:paraId="16E00DEE" w14:textId="77777777" w:rsidR="00F06071" w:rsidRDefault="00E9227D" w:rsidP="004B6D50">
            <w:pPr>
              <w:rPr>
                <w:rFonts w:ascii="SimSun" w:eastAsia="SimSun" w:hAnsi="SimSun" w:cs="SimSun"/>
              </w:rPr>
            </w:pPr>
            <w:r>
              <w:rPr>
                <w:rFonts w:ascii="SimSun" w:eastAsia="SimSun" w:hAnsi="SimSun" w:cs="SimSun" w:hint="eastAsia"/>
              </w:rPr>
              <w:t>需求计划</w:t>
            </w:r>
            <w:r w:rsidRPr="003F2712">
              <w:rPr>
                <w:rFonts w:ascii="SimSun" w:eastAsia="SimSun" w:hAnsi="SimSun" w:cs="SimSun" w:hint="eastAsia"/>
              </w:rPr>
              <w:t>输出文件夹</w:t>
            </w:r>
            <w:r w:rsidR="00272021">
              <w:rPr>
                <w:rFonts w:ascii="SimSun" w:eastAsia="SimSun" w:hAnsi="SimSun" w:cs="SimSun" w:hint="eastAsia"/>
              </w:rPr>
              <w:t>出现</w:t>
            </w:r>
            <w:r>
              <w:rPr>
                <w:rFonts w:ascii="SimSun" w:eastAsia="SimSun" w:hAnsi="SimSun" w:cs="SimSun" w:hint="eastAsia"/>
              </w:rPr>
              <w:t>下列</w:t>
            </w:r>
            <w:r w:rsidR="00272021">
              <w:rPr>
                <w:rFonts w:ascii="SimSun" w:eastAsia="SimSun" w:hAnsi="SimSun" w:cs="SimSun" w:hint="eastAsia"/>
              </w:rPr>
              <w:t>文件。</w:t>
            </w:r>
          </w:p>
          <w:p w14:paraId="3C6FC2B9" w14:textId="0EB27ACA" w:rsidR="00F06071" w:rsidRDefault="0072560C" w:rsidP="004B6D50">
            <w:pPr>
              <w:rPr>
                <w:rFonts w:ascii="SimSun" w:eastAsia="SimSun" w:hAnsi="SimSun" w:cs="SimSun"/>
              </w:rPr>
            </w:pPr>
            <w:r w:rsidRPr="0072560C">
              <w:rPr>
                <w:rFonts w:ascii="SimSun" w:eastAsia="SimSun" w:hAnsi="SimSun" w:cs="SimSun"/>
              </w:rPr>
              <w:t>Carrefour_Order_Forecast_DC_level_693_201909</w:t>
            </w:r>
            <w:r>
              <w:rPr>
                <w:rFonts w:ascii="SimSun" w:eastAsia="SimSun" w:hAnsi="SimSun" w:cs="SimSun"/>
              </w:rPr>
              <w:t>02</w:t>
            </w:r>
            <w:r w:rsidRPr="0072560C">
              <w:rPr>
                <w:rFonts w:ascii="SimSun" w:eastAsia="SimSun" w:hAnsi="SimSun" w:cs="SimSun"/>
              </w:rPr>
              <w:t>.xlsx</w:t>
            </w:r>
          </w:p>
          <w:p w14:paraId="6C834778" w14:textId="6B750D71" w:rsidR="0072560C" w:rsidRDefault="0072560C" w:rsidP="004B6D50">
            <w:pPr>
              <w:rPr>
                <w:rFonts w:ascii="SimSun" w:eastAsia="SimSun" w:hAnsi="SimSun" w:cs="SimSun"/>
              </w:rPr>
            </w:pPr>
            <w:r w:rsidRPr="0072560C">
              <w:rPr>
                <w:rFonts w:ascii="SimSun" w:eastAsia="SimSun" w:hAnsi="SimSun" w:cs="SimSun"/>
              </w:rPr>
              <w:t>Carrefour_Order_Forecast_DC_level_</w:t>
            </w:r>
            <w:r>
              <w:rPr>
                <w:rFonts w:ascii="SimSun" w:eastAsia="SimSun" w:hAnsi="SimSun" w:cs="SimSun"/>
              </w:rPr>
              <w:t>002</w:t>
            </w:r>
            <w:r w:rsidRPr="0072560C">
              <w:rPr>
                <w:rFonts w:ascii="SimSun" w:eastAsia="SimSun" w:hAnsi="SimSun" w:cs="SimSun"/>
              </w:rPr>
              <w:t>_201909</w:t>
            </w:r>
            <w:r>
              <w:rPr>
                <w:rFonts w:ascii="SimSun" w:eastAsia="SimSun" w:hAnsi="SimSun" w:cs="SimSun"/>
              </w:rPr>
              <w:t>02</w:t>
            </w:r>
            <w:r w:rsidRPr="0072560C">
              <w:rPr>
                <w:rFonts w:ascii="SimSun" w:eastAsia="SimSun" w:hAnsi="SimSun" w:cs="SimSun"/>
              </w:rPr>
              <w:t>.xlsx</w:t>
            </w:r>
          </w:p>
          <w:p w14:paraId="64034AFE" w14:textId="721B8760" w:rsidR="0072560C" w:rsidRDefault="0072560C" w:rsidP="004B6D50">
            <w:pPr>
              <w:rPr>
                <w:rFonts w:ascii="SimSun" w:eastAsia="SimSun" w:hAnsi="SimSun" w:cs="SimSun"/>
              </w:rPr>
            </w:pPr>
            <w:r w:rsidRPr="0072560C">
              <w:rPr>
                <w:rFonts w:ascii="SimSun" w:eastAsia="SimSun" w:hAnsi="SimSun" w:cs="SimSun"/>
              </w:rPr>
              <w:t>Carrefour_Order_Forecast_DC_level_</w:t>
            </w:r>
            <w:r>
              <w:rPr>
                <w:rFonts w:ascii="SimSun" w:eastAsia="SimSun" w:hAnsi="SimSun" w:cs="SimSun"/>
              </w:rPr>
              <w:t>700</w:t>
            </w:r>
            <w:r w:rsidRPr="0072560C">
              <w:rPr>
                <w:rFonts w:ascii="SimSun" w:eastAsia="SimSun" w:hAnsi="SimSun" w:cs="SimSun"/>
              </w:rPr>
              <w:t>_201909</w:t>
            </w:r>
            <w:r>
              <w:rPr>
                <w:rFonts w:ascii="SimSun" w:eastAsia="SimSun" w:hAnsi="SimSun" w:cs="SimSun"/>
              </w:rPr>
              <w:t>02</w:t>
            </w:r>
            <w:r w:rsidRPr="0072560C">
              <w:rPr>
                <w:rFonts w:ascii="SimSun" w:eastAsia="SimSun" w:hAnsi="SimSun" w:cs="SimSun"/>
              </w:rPr>
              <w:t>.xlsx</w:t>
            </w:r>
          </w:p>
          <w:p w14:paraId="300234C7" w14:textId="77777777" w:rsidR="00F06071" w:rsidRPr="007B5E9A" w:rsidRDefault="00F06071" w:rsidP="004B6D50">
            <w:pPr>
              <w:rPr>
                <w:rFonts w:ascii="SimSun" w:eastAsia="SimSun" w:hAnsi="SimSun" w:cs="SimSun"/>
              </w:rPr>
            </w:pPr>
          </w:p>
          <w:p w14:paraId="02544B80" w14:textId="4657EA17" w:rsidR="00272021" w:rsidRPr="00B4786B" w:rsidRDefault="00272021" w:rsidP="004B6D50">
            <w:pPr>
              <w:rPr>
                <w:rFonts w:ascii="SimSun" w:eastAsia="SimSun" w:hAnsi="SimSun" w:cs="SimSun" w:hint="eastAsia"/>
                <w:lang w:val="fr-FR"/>
              </w:rPr>
            </w:pPr>
            <w:r>
              <w:rPr>
                <w:rFonts w:ascii="SimSun" w:eastAsia="SimSun" w:hAnsi="SimSun" w:cs="SimSun" w:hint="eastAsia"/>
              </w:rPr>
              <w:t>文件包含</w:t>
            </w:r>
            <w:r w:rsidR="00F06071" w:rsidRPr="00F06071">
              <w:rPr>
                <w:rFonts w:ascii="SimSun" w:eastAsia="SimSun" w:hAnsi="SimSun" w:cs="SimSun" w:hint="eastAsia"/>
              </w:rPr>
              <w:t>需求计划文件模板</w:t>
            </w:r>
            <w:r>
              <w:rPr>
                <w:rFonts w:ascii="SimSun" w:eastAsia="SimSun" w:hAnsi="SimSun" w:cs="SimSun" w:hint="eastAsia"/>
              </w:rPr>
              <w:t>中出现的全部列</w:t>
            </w:r>
          </w:p>
        </w:tc>
      </w:tr>
    </w:tbl>
    <w:p w14:paraId="5A08A5D8" w14:textId="13521C62" w:rsidR="00272021" w:rsidRDefault="00272021" w:rsidP="004B6D50">
      <w:pPr>
        <w:rPr>
          <w:rFonts w:ascii="SimSun" w:eastAsia="SimSun" w:hAnsi="SimSun" w:cs="SimSun"/>
          <w:lang w:val="fr-FR"/>
        </w:rPr>
      </w:pPr>
    </w:p>
    <w:p w14:paraId="5017A302" w14:textId="35D5618A" w:rsidR="00A971D8" w:rsidRDefault="00A971D8" w:rsidP="004B6D50">
      <w:pPr>
        <w:rPr>
          <w:rFonts w:ascii="SimSun" w:eastAsia="SimSun" w:hAnsi="SimSun" w:cs="SimSun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6941"/>
      </w:tblGrid>
      <w:tr w:rsidR="00A971D8" w14:paraId="71D187F9" w14:textId="77777777" w:rsidTr="00F249FD">
        <w:tc>
          <w:tcPr>
            <w:tcW w:w="1696" w:type="dxa"/>
          </w:tcPr>
          <w:p w14:paraId="6D4FC397" w14:textId="77777777" w:rsidR="00A971D8" w:rsidRDefault="00A971D8" w:rsidP="004B6D50">
            <w:pPr>
              <w:rPr>
                <w:rFonts w:eastAsia="SimSun" w:hint="eastAsia"/>
                <w:lang w:val="fr-FR"/>
              </w:rPr>
            </w:pPr>
            <w:r>
              <w:rPr>
                <w:rFonts w:eastAsia="SimSun" w:hint="eastAsia"/>
                <w:lang w:val="fr-FR"/>
              </w:rPr>
              <w:t>用例编号</w:t>
            </w:r>
          </w:p>
        </w:tc>
        <w:tc>
          <w:tcPr>
            <w:tcW w:w="6941" w:type="dxa"/>
          </w:tcPr>
          <w:p w14:paraId="280F663A" w14:textId="5FDDC400" w:rsidR="00A971D8" w:rsidRDefault="00D20944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7</w:t>
            </w:r>
          </w:p>
        </w:tc>
      </w:tr>
      <w:tr w:rsidR="00A971D8" w:rsidRPr="009B29C0" w14:paraId="59677253" w14:textId="77777777" w:rsidTr="00F249FD">
        <w:tc>
          <w:tcPr>
            <w:tcW w:w="1696" w:type="dxa"/>
          </w:tcPr>
          <w:p w14:paraId="0E5A518C" w14:textId="77777777" w:rsidR="00A971D8" w:rsidRDefault="00A971D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测试目的</w:t>
            </w:r>
          </w:p>
        </w:tc>
        <w:tc>
          <w:tcPr>
            <w:tcW w:w="6941" w:type="dxa"/>
          </w:tcPr>
          <w:p w14:paraId="39F72587" w14:textId="1A58FA89" w:rsidR="00A971D8" w:rsidRPr="009B29C0" w:rsidRDefault="003E43B3" w:rsidP="004B6D50">
            <w:pPr>
              <w:rPr>
                <w:rFonts w:ascii="SimSun" w:eastAsia="SimSun" w:hAnsi="SimSun" w:cs="SimSun" w:hint="eastAsia"/>
              </w:rPr>
            </w:pPr>
            <w:r w:rsidRPr="003E43B3">
              <w:rPr>
                <w:rFonts w:ascii="SimSun" w:eastAsia="SimSun" w:hAnsi="SimSun" w:cs="SimSun" w:hint="eastAsia"/>
              </w:rPr>
              <w:t>生成KPI报告</w:t>
            </w:r>
          </w:p>
        </w:tc>
      </w:tr>
      <w:tr w:rsidR="00A971D8" w14:paraId="2DF8D301" w14:textId="77777777" w:rsidTr="00F249FD">
        <w:tc>
          <w:tcPr>
            <w:tcW w:w="1696" w:type="dxa"/>
          </w:tcPr>
          <w:p w14:paraId="7099C286" w14:textId="77777777" w:rsidR="00A971D8" w:rsidRDefault="00A971D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t>操作步骤</w:t>
            </w:r>
          </w:p>
        </w:tc>
        <w:tc>
          <w:tcPr>
            <w:tcW w:w="6941" w:type="dxa"/>
          </w:tcPr>
          <w:p w14:paraId="0A43A419" w14:textId="5134B318" w:rsidR="00A971D8" w:rsidRDefault="00A971D8" w:rsidP="004B6D50">
            <w:pPr>
              <w:rPr>
                <w:rFonts w:ascii="SimSun" w:eastAsia="SimSun" w:hAnsi="SimSun" w:cs="SimSun" w:hint="eastAsia"/>
              </w:rPr>
            </w:pPr>
            <w:r>
              <w:rPr>
                <w:rFonts w:eastAsia="SimSun" w:hint="eastAsia"/>
                <w:lang w:val="fr-FR"/>
              </w:rPr>
              <w:t>在测试环境中进入</w:t>
            </w:r>
            <w:r w:rsidRPr="003F2712">
              <w:rPr>
                <w:rFonts w:ascii="SimSun" w:eastAsia="SimSun" w:hAnsi="SimSun" w:cs="SimSun" w:hint="eastAsia"/>
              </w:rPr>
              <w:t>需求计划程序根文件夹</w:t>
            </w:r>
            <w:r>
              <w:rPr>
                <w:rFonts w:ascii="SimSun" w:eastAsia="SimSun" w:hAnsi="SimSun" w:cs="SimSun" w:hint="eastAsia"/>
              </w:rPr>
              <w:t>。执行如下命令</w:t>
            </w:r>
          </w:p>
          <w:p w14:paraId="5FFAF6E5" w14:textId="6411A64D" w:rsidR="00A971D8" w:rsidRDefault="003E43B3" w:rsidP="004B6D50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airflow test forecast_monitoring run_monitoring 2019090</w:t>
            </w:r>
            <w:r w:rsidR="0008497E">
              <w:rPr>
                <w:rFonts w:ascii="Calibri" w:hAnsi="Calibri" w:cs="Calibri"/>
                <w:sz w:val="22"/>
                <w:szCs w:val="22"/>
              </w:rPr>
              <w:t>2</w:t>
            </w:r>
          </w:p>
          <w:p w14:paraId="39DEA8A7" w14:textId="77777777" w:rsidR="00A971D8" w:rsidRDefault="00A971D8" w:rsidP="004B6D50">
            <w:pPr>
              <w:rPr>
                <w:rFonts w:eastAsia="SimSun" w:hint="eastAsia"/>
                <w:lang w:val="fr-FR"/>
              </w:rPr>
            </w:pPr>
          </w:p>
        </w:tc>
      </w:tr>
      <w:tr w:rsidR="00A971D8" w:rsidRPr="00B4786B" w14:paraId="4D51F09C" w14:textId="77777777" w:rsidTr="00F249FD">
        <w:tc>
          <w:tcPr>
            <w:tcW w:w="1696" w:type="dxa"/>
          </w:tcPr>
          <w:p w14:paraId="3DC39A04" w14:textId="77777777" w:rsidR="00A971D8" w:rsidRDefault="00A971D8" w:rsidP="004B6D50">
            <w:pPr>
              <w:rPr>
                <w:rFonts w:eastAsia="SimSun"/>
                <w:lang w:val="fr-FR"/>
              </w:rPr>
            </w:pPr>
            <w:r>
              <w:rPr>
                <w:rFonts w:eastAsia="SimSun" w:hint="eastAsia"/>
                <w:lang w:val="fr-FR"/>
              </w:rPr>
              <w:lastRenderedPageBreak/>
              <w:t>期望结果</w:t>
            </w:r>
          </w:p>
        </w:tc>
        <w:tc>
          <w:tcPr>
            <w:tcW w:w="6941" w:type="dxa"/>
          </w:tcPr>
          <w:p w14:paraId="1741AB36" w14:textId="0A7BAB58" w:rsidR="005F7230" w:rsidRPr="006849CB" w:rsidRDefault="00A971D8" w:rsidP="004B6D50">
            <w:pPr>
              <w:rPr>
                <w:rFonts w:ascii="SimSun" w:eastAsia="SimSun" w:hAnsi="SimSun" w:cs="SimSun" w:hint="eastAsia"/>
              </w:rPr>
            </w:pPr>
            <w:r>
              <w:rPr>
                <w:rFonts w:ascii="SimSun" w:eastAsia="SimSun" w:hAnsi="SimSun" w:cs="SimSun" w:hint="eastAsia"/>
              </w:rPr>
              <w:t>需求计划</w:t>
            </w:r>
            <w:r w:rsidRPr="003F2712">
              <w:rPr>
                <w:rFonts w:ascii="SimSun" w:eastAsia="SimSun" w:hAnsi="SimSun" w:cs="SimSun" w:hint="eastAsia"/>
              </w:rPr>
              <w:t>输出文件夹</w:t>
            </w:r>
            <w:r>
              <w:rPr>
                <w:rFonts w:ascii="SimSun" w:eastAsia="SimSun" w:hAnsi="SimSun" w:cs="SimSun" w:hint="eastAsia"/>
              </w:rPr>
              <w:t>出现下列文件。</w:t>
            </w:r>
          </w:p>
        </w:tc>
      </w:tr>
    </w:tbl>
    <w:p w14:paraId="560BAE7E" w14:textId="5B888123" w:rsidR="00A971D8" w:rsidRDefault="00A971D8" w:rsidP="0070123A">
      <w:pPr>
        <w:rPr>
          <w:rFonts w:ascii="SimSun" w:eastAsia="SimSun" w:hAnsi="SimSun" w:cs="SimSun"/>
          <w:lang w:val="fr-FR"/>
        </w:rPr>
      </w:pPr>
    </w:p>
    <w:p w14:paraId="514A20C8" w14:textId="77777777" w:rsidR="0014341F" w:rsidRDefault="0014341F" w:rsidP="0014341F">
      <w:pPr>
        <w:pStyle w:val="Heading1"/>
        <w:numPr>
          <w:ilvl w:val="0"/>
          <w:numId w:val="25"/>
        </w:numPr>
        <w:rPr>
          <w:lang w:val="fr-FR"/>
        </w:rPr>
      </w:pPr>
      <w:bookmarkStart w:id="3" w:name="_Toc19540458"/>
      <w:r>
        <w:rPr>
          <w:rFonts w:ascii="SimSun" w:eastAsia="SimSun" w:hAnsi="SimSun" w:cs="SimSun" w:hint="eastAsia"/>
          <w:lang w:val="fr-FR"/>
        </w:rPr>
        <w:t>附录</w:t>
      </w:r>
      <w:bookmarkEnd w:id="3"/>
    </w:p>
    <w:p w14:paraId="23D88322" w14:textId="77777777" w:rsidR="0014341F" w:rsidRDefault="0014341F" w:rsidP="0014341F">
      <w:pPr>
        <w:pStyle w:val="Heading2"/>
        <w:numPr>
          <w:ilvl w:val="1"/>
          <w:numId w:val="25"/>
        </w:numPr>
        <w:rPr>
          <w:lang w:val="fr-FR"/>
        </w:rPr>
      </w:pPr>
      <w:bookmarkStart w:id="4" w:name="_Toc19540459"/>
      <w:r>
        <w:rPr>
          <w:rFonts w:ascii="SimSun" w:eastAsia="SimSun" w:hAnsi="SimSun" w:cs="SimSun" w:hint="eastAsia"/>
          <w:lang w:val="fr-FR"/>
        </w:rPr>
        <w:t>门店订单文件模板</w:t>
      </w:r>
      <w:bookmarkEnd w:id="4"/>
    </w:p>
    <w:p w14:paraId="442B6719" w14:textId="77777777" w:rsidR="0014341F" w:rsidRPr="004D63F1" w:rsidRDefault="0014341F" w:rsidP="0014341F">
      <w:pPr>
        <w:rPr>
          <w:lang w:val="fr-FR"/>
        </w:rPr>
      </w:pPr>
      <w:r>
        <w:rPr>
          <w:noProof/>
          <w:lang w:val="fr-FR"/>
        </w:rPr>
        <w:object w:dxaOrig="1520" w:dyaOrig="960" w14:anchorId="441EB7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76.2pt;height:48.25pt;mso-width-percent:0;mso-height-percent:0;mso-width-percent:0;mso-height-percent:0" o:ole="">
            <v:imagedata r:id="rId9" o:title=""/>
          </v:shape>
          <o:OLEObject Type="Embed" ProgID="Excel.Sheet.8" ShapeID="_x0000_i1025" DrawAspect="Icon" ObjectID="_1630247458" r:id="rId10"/>
        </w:object>
      </w:r>
    </w:p>
    <w:p w14:paraId="501F0951" w14:textId="77777777" w:rsidR="0014341F" w:rsidRDefault="0014341F" w:rsidP="0014341F">
      <w:pPr>
        <w:pStyle w:val="Heading2"/>
        <w:numPr>
          <w:ilvl w:val="1"/>
          <w:numId w:val="25"/>
        </w:numPr>
        <w:rPr>
          <w:lang w:val="fr-FR"/>
        </w:rPr>
      </w:pPr>
      <w:bookmarkStart w:id="5" w:name="_Toc19540460"/>
      <w:r>
        <w:rPr>
          <w:rFonts w:ascii="SimSun" w:eastAsia="SimSun" w:hAnsi="SimSun" w:cs="SimSun" w:hint="eastAsia"/>
          <w:lang w:val="fr-FR"/>
        </w:rPr>
        <w:t>大仓订单文件模板</w:t>
      </w:r>
      <w:bookmarkEnd w:id="5"/>
    </w:p>
    <w:p w14:paraId="51B53D18" w14:textId="77777777" w:rsidR="0014341F" w:rsidRDefault="0014341F" w:rsidP="0014341F">
      <w:pPr>
        <w:rPr>
          <w:lang w:val="fr-FR"/>
        </w:rPr>
      </w:pPr>
    </w:p>
    <w:p w14:paraId="30F5A54D" w14:textId="77777777" w:rsidR="0014341F" w:rsidRPr="00477F50" w:rsidRDefault="0014341F" w:rsidP="0014341F">
      <w:pPr>
        <w:rPr>
          <w:lang w:val="fr-FR"/>
        </w:rPr>
      </w:pPr>
      <w:r>
        <w:rPr>
          <w:noProof/>
          <w:lang w:val="fr-FR"/>
        </w:rPr>
        <w:object w:dxaOrig="1520" w:dyaOrig="960" w14:anchorId="5D1FB5F8">
          <v:shape id="_x0000_i1026" type="#_x0000_t75" alt="" style="width:76.2pt;height:48.25pt;mso-width-percent:0;mso-height-percent:0;mso-width-percent:0;mso-height-percent:0" o:ole="">
            <v:imagedata r:id="rId11" o:title=""/>
          </v:shape>
          <o:OLEObject Type="Embed" ProgID="Excel.Sheet.12" ShapeID="_x0000_i1026" DrawAspect="Icon" ObjectID="_1630247459" r:id="rId12"/>
        </w:object>
      </w:r>
    </w:p>
    <w:p w14:paraId="5AD33DCF" w14:textId="547E040C" w:rsidR="0014341F" w:rsidRDefault="00F06071" w:rsidP="0014341F">
      <w:pPr>
        <w:pStyle w:val="Heading2"/>
        <w:numPr>
          <w:ilvl w:val="1"/>
          <w:numId w:val="25"/>
        </w:numPr>
        <w:rPr>
          <w:lang w:val="fr-FR"/>
        </w:rPr>
      </w:pPr>
      <w:bookmarkStart w:id="6" w:name="_Toc19540461"/>
      <w:r>
        <w:rPr>
          <w:rFonts w:ascii="SimSun" w:eastAsia="SimSun" w:hAnsi="SimSun" w:cs="SimSun" w:hint="eastAsia"/>
          <w:lang w:val="fr-FR"/>
        </w:rPr>
        <w:t>需求计划</w:t>
      </w:r>
      <w:r w:rsidR="0014341F">
        <w:rPr>
          <w:rFonts w:ascii="SimSun" w:eastAsia="SimSun" w:hAnsi="SimSun" w:cs="SimSun" w:hint="eastAsia"/>
          <w:lang w:val="fr-FR"/>
        </w:rPr>
        <w:t>文件模板</w:t>
      </w:r>
      <w:bookmarkEnd w:id="6"/>
    </w:p>
    <w:p w14:paraId="74F708EF" w14:textId="77777777" w:rsidR="0014341F" w:rsidRPr="00477F50" w:rsidRDefault="0014341F" w:rsidP="0014341F">
      <w:pPr>
        <w:rPr>
          <w:lang w:val="fr-FR"/>
        </w:rPr>
      </w:pPr>
      <w:r>
        <w:rPr>
          <w:noProof/>
          <w:lang w:val="fr-FR"/>
        </w:rPr>
        <w:object w:dxaOrig="1520" w:dyaOrig="960" w14:anchorId="7C25818B">
          <v:shape id="_x0000_i1027" type="#_x0000_t75" alt="" style="width:76.2pt;height:48.25pt;mso-width-percent:0;mso-height-percent:0;mso-width-percent:0;mso-height-percent:0" o:ole="">
            <v:imagedata r:id="rId13" o:title=""/>
          </v:shape>
          <o:OLEObject Type="Embed" ProgID="Excel.Sheet.12" ShapeID="_x0000_i1027" DrawAspect="Icon" ObjectID="_1630247457" r:id="rId14"/>
        </w:object>
      </w:r>
    </w:p>
    <w:p w14:paraId="34A59348" w14:textId="77777777" w:rsidR="00363A96" w:rsidRPr="00803E9D" w:rsidRDefault="00363A96" w:rsidP="0070123A">
      <w:pPr>
        <w:rPr>
          <w:rFonts w:ascii="SimSun" w:eastAsia="SimSun" w:hAnsi="SimSun" w:cs="SimSun" w:hint="eastAsia"/>
        </w:rPr>
      </w:pPr>
    </w:p>
    <w:sectPr w:rsidR="00363A96" w:rsidRPr="00803E9D" w:rsidSect="001373F6">
      <w:headerReference w:type="default" r:id="rId15"/>
      <w:footerReference w:type="default" r:id="rId16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C99F86" w14:textId="77777777" w:rsidR="00A155D6" w:rsidRDefault="00A155D6">
      <w:r>
        <w:separator/>
      </w:r>
    </w:p>
  </w:endnote>
  <w:endnote w:type="continuationSeparator" w:id="0">
    <w:p w14:paraId="5C13C465" w14:textId="77777777" w:rsidR="00A155D6" w:rsidRDefault="00A15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E267DB" w:rsidRDefault="00E267DB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 w:rsidR="009A72B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 w:rsidR="009A72B0">
      <w:rPr>
        <w:color w:val="000000"/>
        <w:sz w:val="18"/>
        <w:szCs w:val="18"/>
      </w:rPr>
      <w:fldChar w:fldCharType="separate"/>
    </w:r>
    <w:r w:rsidR="00DF0D67">
      <w:rPr>
        <w:noProof/>
        <w:color w:val="000000"/>
        <w:sz w:val="18"/>
        <w:szCs w:val="18"/>
      </w:rPr>
      <w:t>10</w:t>
    </w:r>
    <w:r w:rsidR="009A72B0"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24206" w14:textId="77777777" w:rsidR="00A155D6" w:rsidRDefault="00A155D6">
      <w:r>
        <w:separator/>
      </w:r>
    </w:p>
  </w:footnote>
  <w:footnote w:type="continuationSeparator" w:id="0">
    <w:p w14:paraId="2AC67A74" w14:textId="77777777" w:rsidR="00A155D6" w:rsidRDefault="00A155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E267DB" w:rsidRDefault="00E267DB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E267DB" w:rsidRDefault="00E267DB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E267DB" w:rsidRDefault="00E267DB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83A8D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6" w15:restartNumberingAfterBreak="0">
    <w:nsid w:val="137117BC"/>
    <w:multiLevelType w:val="hybridMultilevel"/>
    <w:tmpl w:val="834A5390"/>
    <w:lvl w:ilvl="0" w:tplc="B33EEE02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891046"/>
    <w:multiLevelType w:val="hybridMultilevel"/>
    <w:tmpl w:val="F432E5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FCD2326"/>
    <w:multiLevelType w:val="hybridMultilevel"/>
    <w:tmpl w:val="55B4624E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9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2D90B0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E13561"/>
    <w:multiLevelType w:val="hybridMultilevel"/>
    <w:tmpl w:val="3850C766"/>
    <w:lvl w:ilvl="0" w:tplc="2FE245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7D366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2B51C4"/>
    <w:multiLevelType w:val="hybridMultilevel"/>
    <w:tmpl w:val="01A20D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1496A7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7" w15:restartNumberingAfterBreak="0">
    <w:nsid w:val="32E958BA"/>
    <w:multiLevelType w:val="hybridMultilevel"/>
    <w:tmpl w:val="319A66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0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FE2D57"/>
    <w:multiLevelType w:val="multilevel"/>
    <w:tmpl w:val="8BC8EA38"/>
    <w:lvl w:ilvl="0">
      <w:start w:val="1"/>
      <w:numFmt w:val="decimal"/>
      <w:lvlText w:val="%1."/>
      <w:lvlJc w:val="left"/>
      <w:pPr>
        <w:ind w:left="360" w:hanging="360"/>
      </w:pPr>
      <w:rPr>
        <w:b/>
        <w:bCs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3" w15:restartNumberingAfterBreak="0">
    <w:nsid w:val="49114EA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6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5BED61E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567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8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9" w15:restartNumberingAfterBreak="0">
    <w:nsid w:val="60CF4288"/>
    <w:multiLevelType w:val="hybridMultilevel"/>
    <w:tmpl w:val="1D1AD1D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1BC3D6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1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3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4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5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7" w15:restartNumberingAfterBreak="0">
    <w:nsid w:val="7CA17034"/>
    <w:multiLevelType w:val="hybridMultilevel"/>
    <w:tmpl w:val="B394ED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32"/>
  </w:num>
  <w:num w:numId="2">
    <w:abstractNumId w:val="3"/>
  </w:num>
  <w:num w:numId="3">
    <w:abstractNumId w:val="1"/>
  </w:num>
  <w:num w:numId="4">
    <w:abstractNumId w:val="9"/>
  </w:num>
  <w:num w:numId="5">
    <w:abstractNumId w:val="38"/>
  </w:num>
  <w:num w:numId="6">
    <w:abstractNumId w:val="24"/>
  </w:num>
  <w:num w:numId="7">
    <w:abstractNumId w:val="25"/>
  </w:num>
  <w:num w:numId="8">
    <w:abstractNumId w:val="22"/>
  </w:num>
  <w:num w:numId="9">
    <w:abstractNumId w:val="36"/>
  </w:num>
  <w:num w:numId="10">
    <w:abstractNumId w:val="3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1"/>
  </w:num>
  <w:num w:numId="12">
    <w:abstractNumId w:val="14"/>
  </w:num>
  <w:num w:numId="13">
    <w:abstractNumId w:val="26"/>
  </w:num>
  <w:num w:numId="14">
    <w:abstractNumId w:val="2"/>
  </w:num>
  <w:num w:numId="15">
    <w:abstractNumId w:val="20"/>
  </w:num>
  <w:num w:numId="16">
    <w:abstractNumId w:val="11"/>
  </w:num>
  <w:num w:numId="17">
    <w:abstractNumId w:val="18"/>
  </w:num>
  <w:num w:numId="18">
    <w:abstractNumId w:val="35"/>
  </w:num>
  <w:num w:numId="19">
    <w:abstractNumId w:val="4"/>
  </w:num>
  <w:num w:numId="20">
    <w:abstractNumId w:val="19"/>
  </w:num>
  <w:num w:numId="21">
    <w:abstractNumId w:val="34"/>
  </w:num>
  <w:num w:numId="22">
    <w:abstractNumId w:val="0"/>
  </w:num>
  <w:num w:numId="23">
    <w:abstractNumId w:val="28"/>
  </w:num>
  <w:num w:numId="24">
    <w:abstractNumId w:val="33"/>
  </w:num>
  <w:num w:numId="25">
    <w:abstractNumId w:val="16"/>
  </w:num>
  <w:num w:numId="26">
    <w:abstractNumId w:val="10"/>
  </w:num>
  <w:num w:numId="27">
    <w:abstractNumId w:val="13"/>
  </w:num>
  <w:num w:numId="28">
    <w:abstractNumId w:val="29"/>
  </w:num>
  <w:num w:numId="29">
    <w:abstractNumId w:val="17"/>
  </w:num>
  <w:num w:numId="30">
    <w:abstractNumId w:val="37"/>
  </w:num>
  <w:num w:numId="31">
    <w:abstractNumId w:val="23"/>
  </w:num>
  <w:num w:numId="32">
    <w:abstractNumId w:val="21"/>
  </w:num>
  <w:num w:numId="33">
    <w:abstractNumId w:val="5"/>
  </w:num>
  <w:num w:numId="34">
    <w:abstractNumId w:val="30"/>
  </w:num>
  <w:num w:numId="35">
    <w:abstractNumId w:val="8"/>
  </w:num>
  <w:num w:numId="36">
    <w:abstractNumId w:val="7"/>
  </w:num>
  <w:num w:numId="37">
    <w:abstractNumId w:val="15"/>
  </w:num>
  <w:num w:numId="38">
    <w:abstractNumId w:val="12"/>
  </w:num>
  <w:num w:numId="39">
    <w:abstractNumId w:val="6"/>
  </w:num>
  <w:num w:numId="4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bordersDoNotSurroundHeader/>
  <w:bordersDoNotSurroundFooter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QUAhKNXkywAAAA="/>
  </w:docVars>
  <w:rsids>
    <w:rsidRoot w:val="00CB5B44"/>
    <w:rsid w:val="000050FA"/>
    <w:rsid w:val="0000576B"/>
    <w:rsid w:val="0001045B"/>
    <w:rsid w:val="000129F5"/>
    <w:rsid w:val="00012C0C"/>
    <w:rsid w:val="0001435C"/>
    <w:rsid w:val="00020BBE"/>
    <w:rsid w:val="000234C6"/>
    <w:rsid w:val="00025322"/>
    <w:rsid w:val="00025894"/>
    <w:rsid w:val="0002732E"/>
    <w:rsid w:val="00030054"/>
    <w:rsid w:val="00030882"/>
    <w:rsid w:val="00037F77"/>
    <w:rsid w:val="00051413"/>
    <w:rsid w:val="00055D76"/>
    <w:rsid w:val="000577FD"/>
    <w:rsid w:val="00063E26"/>
    <w:rsid w:val="00072F4E"/>
    <w:rsid w:val="00073CA2"/>
    <w:rsid w:val="00080783"/>
    <w:rsid w:val="00083AF7"/>
    <w:rsid w:val="0008497E"/>
    <w:rsid w:val="00084D59"/>
    <w:rsid w:val="00087056"/>
    <w:rsid w:val="0009014C"/>
    <w:rsid w:val="0009499E"/>
    <w:rsid w:val="000A25BD"/>
    <w:rsid w:val="000A371C"/>
    <w:rsid w:val="000A54B3"/>
    <w:rsid w:val="000B0D9A"/>
    <w:rsid w:val="000B5AA5"/>
    <w:rsid w:val="000B5AE6"/>
    <w:rsid w:val="000B684D"/>
    <w:rsid w:val="000C1CD7"/>
    <w:rsid w:val="000C1D1B"/>
    <w:rsid w:val="000C1DCB"/>
    <w:rsid w:val="000C3FE3"/>
    <w:rsid w:val="000C436C"/>
    <w:rsid w:val="000C4A74"/>
    <w:rsid w:val="000D58FD"/>
    <w:rsid w:val="000D62EA"/>
    <w:rsid w:val="000D6970"/>
    <w:rsid w:val="000E42E5"/>
    <w:rsid w:val="000E7897"/>
    <w:rsid w:val="000F062C"/>
    <w:rsid w:val="000F391E"/>
    <w:rsid w:val="000F3ACC"/>
    <w:rsid w:val="00105B72"/>
    <w:rsid w:val="00106EFA"/>
    <w:rsid w:val="00110740"/>
    <w:rsid w:val="00111758"/>
    <w:rsid w:val="00111E51"/>
    <w:rsid w:val="001204AB"/>
    <w:rsid w:val="00120594"/>
    <w:rsid w:val="00121B84"/>
    <w:rsid w:val="00125000"/>
    <w:rsid w:val="00127C94"/>
    <w:rsid w:val="001306F5"/>
    <w:rsid w:val="00134922"/>
    <w:rsid w:val="001373F6"/>
    <w:rsid w:val="00137747"/>
    <w:rsid w:val="00137C5A"/>
    <w:rsid w:val="00137EF9"/>
    <w:rsid w:val="0014341F"/>
    <w:rsid w:val="00145657"/>
    <w:rsid w:val="00145C46"/>
    <w:rsid w:val="00147336"/>
    <w:rsid w:val="001535D9"/>
    <w:rsid w:val="0015579D"/>
    <w:rsid w:val="00160D4A"/>
    <w:rsid w:val="001618D4"/>
    <w:rsid w:val="001621C2"/>
    <w:rsid w:val="001726CE"/>
    <w:rsid w:val="00186323"/>
    <w:rsid w:val="001A17F5"/>
    <w:rsid w:val="001B146E"/>
    <w:rsid w:val="001B3CCF"/>
    <w:rsid w:val="001B539D"/>
    <w:rsid w:val="001B6B1A"/>
    <w:rsid w:val="001C254B"/>
    <w:rsid w:val="001C6855"/>
    <w:rsid w:val="001C69D0"/>
    <w:rsid w:val="001D02FA"/>
    <w:rsid w:val="001D1FD9"/>
    <w:rsid w:val="001D339B"/>
    <w:rsid w:val="001E2F8D"/>
    <w:rsid w:val="001E6765"/>
    <w:rsid w:val="001F029F"/>
    <w:rsid w:val="001F22F7"/>
    <w:rsid w:val="001F3FAA"/>
    <w:rsid w:val="00200959"/>
    <w:rsid w:val="002009A0"/>
    <w:rsid w:val="002031ED"/>
    <w:rsid w:val="00207872"/>
    <w:rsid w:val="002101DA"/>
    <w:rsid w:val="00211CE1"/>
    <w:rsid w:val="00212233"/>
    <w:rsid w:val="00213656"/>
    <w:rsid w:val="002155C8"/>
    <w:rsid w:val="00217C15"/>
    <w:rsid w:val="002224F2"/>
    <w:rsid w:val="002421B7"/>
    <w:rsid w:val="0024258F"/>
    <w:rsid w:val="002429D3"/>
    <w:rsid w:val="00242D6B"/>
    <w:rsid w:val="00244F4A"/>
    <w:rsid w:val="00253939"/>
    <w:rsid w:val="0025472E"/>
    <w:rsid w:val="0026050B"/>
    <w:rsid w:val="002654DD"/>
    <w:rsid w:val="00265CD1"/>
    <w:rsid w:val="00270517"/>
    <w:rsid w:val="00272021"/>
    <w:rsid w:val="002721A8"/>
    <w:rsid w:val="00280D9C"/>
    <w:rsid w:val="00285ACA"/>
    <w:rsid w:val="0029344C"/>
    <w:rsid w:val="002946EB"/>
    <w:rsid w:val="002A4836"/>
    <w:rsid w:val="002A6678"/>
    <w:rsid w:val="002B3624"/>
    <w:rsid w:val="002C0319"/>
    <w:rsid w:val="002C16A8"/>
    <w:rsid w:val="002C19DD"/>
    <w:rsid w:val="002C25E5"/>
    <w:rsid w:val="002C4628"/>
    <w:rsid w:val="002D23AC"/>
    <w:rsid w:val="002D70CA"/>
    <w:rsid w:val="002E06E7"/>
    <w:rsid w:val="002E744A"/>
    <w:rsid w:val="00300CC2"/>
    <w:rsid w:val="00310086"/>
    <w:rsid w:val="00316596"/>
    <w:rsid w:val="00323A8C"/>
    <w:rsid w:val="00326A40"/>
    <w:rsid w:val="00331FDE"/>
    <w:rsid w:val="003347E9"/>
    <w:rsid w:val="003348A3"/>
    <w:rsid w:val="00334DD9"/>
    <w:rsid w:val="00342F91"/>
    <w:rsid w:val="00353F1C"/>
    <w:rsid w:val="0035487A"/>
    <w:rsid w:val="00363A96"/>
    <w:rsid w:val="0036772F"/>
    <w:rsid w:val="00374329"/>
    <w:rsid w:val="00375E9A"/>
    <w:rsid w:val="003922C0"/>
    <w:rsid w:val="003950B5"/>
    <w:rsid w:val="003A0869"/>
    <w:rsid w:val="003A7E58"/>
    <w:rsid w:val="003A7F81"/>
    <w:rsid w:val="003B6512"/>
    <w:rsid w:val="003C1CB4"/>
    <w:rsid w:val="003C244E"/>
    <w:rsid w:val="003D09D8"/>
    <w:rsid w:val="003D6B45"/>
    <w:rsid w:val="003E43B3"/>
    <w:rsid w:val="003E54FE"/>
    <w:rsid w:val="003F4090"/>
    <w:rsid w:val="003F41B4"/>
    <w:rsid w:val="003F5B54"/>
    <w:rsid w:val="00400516"/>
    <w:rsid w:val="004017FD"/>
    <w:rsid w:val="004036DE"/>
    <w:rsid w:val="004041B0"/>
    <w:rsid w:val="00405D89"/>
    <w:rsid w:val="00406B5E"/>
    <w:rsid w:val="00406EC3"/>
    <w:rsid w:val="0041039A"/>
    <w:rsid w:val="00411220"/>
    <w:rsid w:val="004178CB"/>
    <w:rsid w:val="00424B4F"/>
    <w:rsid w:val="004253E7"/>
    <w:rsid w:val="00425983"/>
    <w:rsid w:val="004279DE"/>
    <w:rsid w:val="0043253B"/>
    <w:rsid w:val="00432DF7"/>
    <w:rsid w:val="00433522"/>
    <w:rsid w:val="00434D45"/>
    <w:rsid w:val="00444B8D"/>
    <w:rsid w:val="00455C9C"/>
    <w:rsid w:val="00457AF1"/>
    <w:rsid w:val="004602A8"/>
    <w:rsid w:val="004628D8"/>
    <w:rsid w:val="004643BB"/>
    <w:rsid w:val="00475D59"/>
    <w:rsid w:val="0047707A"/>
    <w:rsid w:val="004814E1"/>
    <w:rsid w:val="0048415D"/>
    <w:rsid w:val="00486C69"/>
    <w:rsid w:val="00493316"/>
    <w:rsid w:val="00497094"/>
    <w:rsid w:val="004A25EE"/>
    <w:rsid w:val="004B0A99"/>
    <w:rsid w:val="004B3190"/>
    <w:rsid w:val="004B3ACA"/>
    <w:rsid w:val="004B5989"/>
    <w:rsid w:val="004B6D50"/>
    <w:rsid w:val="004B7498"/>
    <w:rsid w:val="004B758C"/>
    <w:rsid w:val="004C0770"/>
    <w:rsid w:val="004C1422"/>
    <w:rsid w:val="004C1FD5"/>
    <w:rsid w:val="004C2579"/>
    <w:rsid w:val="004C2944"/>
    <w:rsid w:val="004C451B"/>
    <w:rsid w:val="004D09D3"/>
    <w:rsid w:val="004D1C92"/>
    <w:rsid w:val="004E35A8"/>
    <w:rsid w:val="004E7872"/>
    <w:rsid w:val="004F1FBE"/>
    <w:rsid w:val="005043CB"/>
    <w:rsid w:val="00506A43"/>
    <w:rsid w:val="00512C9F"/>
    <w:rsid w:val="00512CE0"/>
    <w:rsid w:val="00532121"/>
    <w:rsid w:val="00534297"/>
    <w:rsid w:val="00535A66"/>
    <w:rsid w:val="00545117"/>
    <w:rsid w:val="00552565"/>
    <w:rsid w:val="00553F5C"/>
    <w:rsid w:val="0055518E"/>
    <w:rsid w:val="00565D1A"/>
    <w:rsid w:val="005715C7"/>
    <w:rsid w:val="005748A7"/>
    <w:rsid w:val="00585146"/>
    <w:rsid w:val="00592CA6"/>
    <w:rsid w:val="005A10B5"/>
    <w:rsid w:val="005A4B38"/>
    <w:rsid w:val="005A7C51"/>
    <w:rsid w:val="005A7DB9"/>
    <w:rsid w:val="005B03B0"/>
    <w:rsid w:val="005B224B"/>
    <w:rsid w:val="005B45B1"/>
    <w:rsid w:val="005B559A"/>
    <w:rsid w:val="005C081F"/>
    <w:rsid w:val="005C0B28"/>
    <w:rsid w:val="005C6D0B"/>
    <w:rsid w:val="005D4937"/>
    <w:rsid w:val="005D7334"/>
    <w:rsid w:val="005E1585"/>
    <w:rsid w:val="005E3758"/>
    <w:rsid w:val="005F0934"/>
    <w:rsid w:val="005F097B"/>
    <w:rsid w:val="005F4472"/>
    <w:rsid w:val="005F7230"/>
    <w:rsid w:val="00601F59"/>
    <w:rsid w:val="00605682"/>
    <w:rsid w:val="00606592"/>
    <w:rsid w:val="00606E9D"/>
    <w:rsid w:val="0061346C"/>
    <w:rsid w:val="00613717"/>
    <w:rsid w:val="00620F73"/>
    <w:rsid w:val="00627EE7"/>
    <w:rsid w:val="006307BF"/>
    <w:rsid w:val="006402CE"/>
    <w:rsid w:val="00651F1B"/>
    <w:rsid w:val="00652AC3"/>
    <w:rsid w:val="006635B9"/>
    <w:rsid w:val="00666302"/>
    <w:rsid w:val="006664DB"/>
    <w:rsid w:val="00670C5B"/>
    <w:rsid w:val="006723AA"/>
    <w:rsid w:val="00677356"/>
    <w:rsid w:val="006846D9"/>
    <w:rsid w:val="006849CB"/>
    <w:rsid w:val="00685632"/>
    <w:rsid w:val="00691384"/>
    <w:rsid w:val="00692083"/>
    <w:rsid w:val="00693DB2"/>
    <w:rsid w:val="006A3F6F"/>
    <w:rsid w:val="006A6CC4"/>
    <w:rsid w:val="006B2249"/>
    <w:rsid w:val="006B2BBC"/>
    <w:rsid w:val="006B3028"/>
    <w:rsid w:val="006B4A37"/>
    <w:rsid w:val="006C288B"/>
    <w:rsid w:val="006C2D07"/>
    <w:rsid w:val="006C5C28"/>
    <w:rsid w:val="006C7CAF"/>
    <w:rsid w:val="006D29D6"/>
    <w:rsid w:val="006D5898"/>
    <w:rsid w:val="006E079C"/>
    <w:rsid w:val="006E13F5"/>
    <w:rsid w:val="006E7047"/>
    <w:rsid w:val="006F09FA"/>
    <w:rsid w:val="006F78E0"/>
    <w:rsid w:val="0070123A"/>
    <w:rsid w:val="007025BB"/>
    <w:rsid w:val="007026BD"/>
    <w:rsid w:val="007048EE"/>
    <w:rsid w:val="0071138E"/>
    <w:rsid w:val="007137B7"/>
    <w:rsid w:val="00717AAF"/>
    <w:rsid w:val="007206DB"/>
    <w:rsid w:val="007250FC"/>
    <w:rsid w:val="0072560C"/>
    <w:rsid w:val="00732957"/>
    <w:rsid w:val="007353E0"/>
    <w:rsid w:val="007378A1"/>
    <w:rsid w:val="0074711C"/>
    <w:rsid w:val="00747151"/>
    <w:rsid w:val="00751470"/>
    <w:rsid w:val="00754B24"/>
    <w:rsid w:val="00755771"/>
    <w:rsid w:val="0077013A"/>
    <w:rsid w:val="00771418"/>
    <w:rsid w:val="00771B14"/>
    <w:rsid w:val="00775D0A"/>
    <w:rsid w:val="00776CCB"/>
    <w:rsid w:val="0077735C"/>
    <w:rsid w:val="007834F5"/>
    <w:rsid w:val="00785B79"/>
    <w:rsid w:val="00790D5F"/>
    <w:rsid w:val="0079191E"/>
    <w:rsid w:val="00795269"/>
    <w:rsid w:val="007956E6"/>
    <w:rsid w:val="007A0112"/>
    <w:rsid w:val="007A09F8"/>
    <w:rsid w:val="007A1EA8"/>
    <w:rsid w:val="007A1ED5"/>
    <w:rsid w:val="007B2171"/>
    <w:rsid w:val="007B46E2"/>
    <w:rsid w:val="007B5E9A"/>
    <w:rsid w:val="007B68B6"/>
    <w:rsid w:val="007C0B89"/>
    <w:rsid w:val="007C29AC"/>
    <w:rsid w:val="007C445D"/>
    <w:rsid w:val="007C4FF7"/>
    <w:rsid w:val="007C6285"/>
    <w:rsid w:val="007D1B50"/>
    <w:rsid w:val="007D637A"/>
    <w:rsid w:val="007E11C8"/>
    <w:rsid w:val="007E1B2C"/>
    <w:rsid w:val="007E4E2B"/>
    <w:rsid w:val="007E5A95"/>
    <w:rsid w:val="007E7CE4"/>
    <w:rsid w:val="007F14AF"/>
    <w:rsid w:val="007F1ED3"/>
    <w:rsid w:val="007F6F42"/>
    <w:rsid w:val="007F7146"/>
    <w:rsid w:val="00802120"/>
    <w:rsid w:val="00803E9D"/>
    <w:rsid w:val="0080609A"/>
    <w:rsid w:val="00807060"/>
    <w:rsid w:val="00811BF2"/>
    <w:rsid w:val="008226BD"/>
    <w:rsid w:val="008244D5"/>
    <w:rsid w:val="008251D0"/>
    <w:rsid w:val="008253C6"/>
    <w:rsid w:val="00842BCF"/>
    <w:rsid w:val="0084318D"/>
    <w:rsid w:val="00843766"/>
    <w:rsid w:val="00854D5C"/>
    <w:rsid w:val="008615C8"/>
    <w:rsid w:val="00862585"/>
    <w:rsid w:val="0087328C"/>
    <w:rsid w:val="00884ECF"/>
    <w:rsid w:val="008879EF"/>
    <w:rsid w:val="00887B6B"/>
    <w:rsid w:val="0089362C"/>
    <w:rsid w:val="00895054"/>
    <w:rsid w:val="00897607"/>
    <w:rsid w:val="008B3749"/>
    <w:rsid w:val="008C3B71"/>
    <w:rsid w:val="008D1F92"/>
    <w:rsid w:val="008D435A"/>
    <w:rsid w:val="008D6E23"/>
    <w:rsid w:val="008E0533"/>
    <w:rsid w:val="008E7AE5"/>
    <w:rsid w:val="008F02D2"/>
    <w:rsid w:val="008F29FC"/>
    <w:rsid w:val="00901EF9"/>
    <w:rsid w:val="0090256A"/>
    <w:rsid w:val="00903604"/>
    <w:rsid w:val="0090447F"/>
    <w:rsid w:val="009050AC"/>
    <w:rsid w:val="00906D2B"/>
    <w:rsid w:val="009164EE"/>
    <w:rsid w:val="00920D49"/>
    <w:rsid w:val="00925769"/>
    <w:rsid w:val="009257A3"/>
    <w:rsid w:val="00925AB2"/>
    <w:rsid w:val="00932FE6"/>
    <w:rsid w:val="00936530"/>
    <w:rsid w:val="00937384"/>
    <w:rsid w:val="00937660"/>
    <w:rsid w:val="0094684F"/>
    <w:rsid w:val="00957A27"/>
    <w:rsid w:val="0096351F"/>
    <w:rsid w:val="00971554"/>
    <w:rsid w:val="00973CA0"/>
    <w:rsid w:val="00974F8C"/>
    <w:rsid w:val="00976600"/>
    <w:rsid w:val="00977ABB"/>
    <w:rsid w:val="00981E86"/>
    <w:rsid w:val="009909E3"/>
    <w:rsid w:val="00990FAA"/>
    <w:rsid w:val="009911AB"/>
    <w:rsid w:val="00993682"/>
    <w:rsid w:val="009A6CE2"/>
    <w:rsid w:val="009A72B0"/>
    <w:rsid w:val="009B29C0"/>
    <w:rsid w:val="009B5049"/>
    <w:rsid w:val="009B5368"/>
    <w:rsid w:val="009C10CD"/>
    <w:rsid w:val="009C1F48"/>
    <w:rsid w:val="009C34A2"/>
    <w:rsid w:val="009C6E0B"/>
    <w:rsid w:val="009D2AE1"/>
    <w:rsid w:val="009E3EA5"/>
    <w:rsid w:val="009F3423"/>
    <w:rsid w:val="009F363A"/>
    <w:rsid w:val="00A03CF0"/>
    <w:rsid w:val="00A10349"/>
    <w:rsid w:val="00A1373A"/>
    <w:rsid w:val="00A14EED"/>
    <w:rsid w:val="00A155D6"/>
    <w:rsid w:val="00A32031"/>
    <w:rsid w:val="00A3381F"/>
    <w:rsid w:val="00A34B64"/>
    <w:rsid w:val="00A36E5C"/>
    <w:rsid w:val="00A370AF"/>
    <w:rsid w:val="00A41CD2"/>
    <w:rsid w:val="00A52435"/>
    <w:rsid w:val="00A5394A"/>
    <w:rsid w:val="00A55A91"/>
    <w:rsid w:val="00A568D9"/>
    <w:rsid w:val="00A60E5D"/>
    <w:rsid w:val="00A65FB7"/>
    <w:rsid w:val="00A72329"/>
    <w:rsid w:val="00A732E7"/>
    <w:rsid w:val="00A755BA"/>
    <w:rsid w:val="00A779B8"/>
    <w:rsid w:val="00A77C98"/>
    <w:rsid w:val="00A802DB"/>
    <w:rsid w:val="00A812EE"/>
    <w:rsid w:val="00A81E9D"/>
    <w:rsid w:val="00A845C2"/>
    <w:rsid w:val="00A9250F"/>
    <w:rsid w:val="00A92543"/>
    <w:rsid w:val="00A951CD"/>
    <w:rsid w:val="00A95837"/>
    <w:rsid w:val="00A971D8"/>
    <w:rsid w:val="00AA1D49"/>
    <w:rsid w:val="00AA23DA"/>
    <w:rsid w:val="00AA651C"/>
    <w:rsid w:val="00AC1159"/>
    <w:rsid w:val="00AC4191"/>
    <w:rsid w:val="00AC720F"/>
    <w:rsid w:val="00AD3F76"/>
    <w:rsid w:val="00AD5847"/>
    <w:rsid w:val="00AE08B9"/>
    <w:rsid w:val="00AE22F3"/>
    <w:rsid w:val="00AE2708"/>
    <w:rsid w:val="00AE6E51"/>
    <w:rsid w:val="00AF3922"/>
    <w:rsid w:val="00AF39C1"/>
    <w:rsid w:val="00AF60BC"/>
    <w:rsid w:val="00B01936"/>
    <w:rsid w:val="00B02ACB"/>
    <w:rsid w:val="00B03AE3"/>
    <w:rsid w:val="00B04092"/>
    <w:rsid w:val="00B04959"/>
    <w:rsid w:val="00B10B1C"/>
    <w:rsid w:val="00B204FF"/>
    <w:rsid w:val="00B32317"/>
    <w:rsid w:val="00B329EB"/>
    <w:rsid w:val="00B37D03"/>
    <w:rsid w:val="00B428FC"/>
    <w:rsid w:val="00B44242"/>
    <w:rsid w:val="00B4786B"/>
    <w:rsid w:val="00B47F29"/>
    <w:rsid w:val="00B50F6D"/>
    <w:rsid w:val="00B5155E"/>
    <w:rsid w:val="00B5216C"/>
    <w:rsid w:val="00B531B2"/>
    <w:rsid w:val="00B60416"/>
    <w:rsid w:val="00B608BD"/>
    <w:rsid w:val="00B62334"/>
    <w:rsid w:val="00B771F0"/>
    <w:rsid w:val="00B8027A"/>
    <w:rsid w:val="00B82C94"/>
    <w:rsid w:val="00B85F5A"/>
    <w:rsid w:val="00B91851"/>
    <w:rsid w:val="00B92B31"/>
    <w:rsid w:val="00BC5F7E"/>
    <w:rsid w:val="00BD015F"/>
    <w:rsid w:val="00BD1881"/>
    <w:rsid w:val="00BD6B34"/>
    <w:rsid w:val="00BE46AE"/>
    <w:rsid w:val="00BF536C"/>
    <w:rsid w:val="00BF7E78"/>
    <w:rsid w:val="00C00593"/>
    <w:rsid w:val="00C058F4"/>
    <w:rsid w:val="00C11EE8"/>
    <w:rsid w:val="00C14F12"/>
    <w:rsid w:val="00C16856"/>
    <w:rsid w:val="00C2640E"/>
    <w:rsid w:val="00C26F73"/>
    <w:rsid w:val="00C33AD8"/>
    <w:rsid w:val="00C43CE8"/>
    <w:rsid w:val="00C43DD4"/>
    <w:rsid w:val="00C4759F"/>
    <w:rsid w:val="00C5074B"/>
    <w:rsid w:val="00C57CFC"/>
    <w:rsid w:val="00C61CA4"/>
    <w:rsid w:val="00C677C2"/>
    <w:rsid w:val="00C70670"/>
    <w:rsid w:val="00C810B9"/>
    <w:rsid w:val="00C84644"/>
    <w:rsid w:val="00C93420"/>
    <w:rsid w:val="00C9496E"/>
    <w:rsid w:val="00C953AE"/>
    <w:rsid w:val="00CA67B3"/>
    <w:rsid w:val="00CA693C"/>
    <w:rsid w:val="00CB0EC7"/>
    <w:rsid w:val="00CB1F4C"/>
    <w:rsid w:val="00CB3064"/>
    <w:rsid w:val="00CB5B44"/>
    <w:rsid w:val="00CC532D"/>
    <w:rsid w:val="00CD2056"/>
    <w:rsid w:val="00CD4483"/>
    <w:rsid w:val="00CD46AE"/>
    <w:rsid w:val="00CE09A2"/>
    <w:rsid w:val="00CF1DE3"/>
    <w:rsid w:val="00CF24AB"/>
    <w:rsid w:val="00CF3B80"/>
    <w:rsid w:val="00CF6D79"/>
    <w:rsid w:val="00D033BF"/>
    <w:rsid w:val="00D04644"/>
    <w:rsid w:val="00D10D86"/>
    <w:rsid w:val="00D11DCD"/>
    <w:rsid w:val="00D1430A"/>
    <w:rsid w:val="00D20260"/>
    <w:rsid w:val="00D20944"/>
    <w:rsid w:val="00D30D81"/>
    <w:rsid w:val="00D33C41"/>
    <w:rsid w:val="00D51437"/>
    <w:rsid w:val="00D522C5"/>
    <w:rsid w:val="00D54618"/>
    <w:rsid w:val="00D547CD"/>
    <w:rsid w:val="00D63616"/>
    <w:rsid w:val="00D724B3"/>
    <w:rsid w:val="00D72B41"/>
    <w:rsid w:val="00D752F7"/>
    <w:rsid w:val="00D7574A"/>
    <w:rsid w:val="00D80B8D"/>
    <w:rsid w:val="00D838F5"/>
    <w:rsid w:val="00D92D7D"/>
    <w:rsid w:val="00D939EA"/>
    <w:rsid w:val="00DA2F38"/>
    <w:rsid w:val="00DA545D"/>
    <w:rsid w:val="00DA588B"/>
    <w:rsid w:val="00DB209C"/>
    <w:rsid w:val="00DB36E8"/>
    <w:rsid w:val="00DB4BA8"/>
    <w:rsid w:val="00DB5DD9"/>
    <w:rsid w:val="00DC13CD"/>
    <w:rsid w:val="00DC3D16"/>
    <w:rsid w:val="00DC68A6"/>
    <w:rsid w:val="00DC6C3B"/>
    <w:rsid w:val="00DC7777"/>
    <w:rsid w:val="00DE2BEE"/>
    <w:rsid w:val="00DE54CB"/>
    <w:rsid w:val="00DF0076"/>
    <w:rsid w:val="00DF0241"/>
    <w:rsid w:val="00DF0D67"/>
    <w:rsid w:val="00DF71E1"/>
    <w:rsid w:val="00DF7CAA"/>
    <w:rsid w:val="00E00FEF"/>
    <w:rsid w:val="00E10A66"/>
    <w:rsid w:val="00E1111A"/>
    <w:rsid w:val="00E11747"/>
    <w:rsid w:val="00E15CAF"/>
    <w:rsid w:val="00E2268E"/>
    <w:rsid w:val="00E2271B"/>
    <w:rsid w:val="00E267DB"/>
    <w:rsid w:val="00E3078D"/>
    <w:rsid w:val="00E31D45"/>
    <w:rsid w:val="00E32AAB"/>
    <w:rsid w:val="00E33CC4"/>
    <w:rsid w:val="00E3486A"/>
    <w:rsid w:val="00E37DA1"/>
    <w:rsid w:val="00E4006C"/>
    <w:rsid w:val="00E410A1"/>
    <w:rsid w:val="00E435D3"/>
    <w:rsid w:val="00E45336"/>
    <w:rsid w:val="00E50DB4"/>
    <w:rsid w:val="00E5769E"/>
    <w:rsid w:val="00E62A04"/>
    <w:rsid w:val="00E66DCB"/>
    <w:rsid w:val="00E67309"/>
    <w:rsid w:val="00E67AC7"/>
    <w:rsid w:val="00E705CD"/>
    <w:rsid w:val="00E75E45"/>
    <w:rsid w:val="00E911AA"/>
    <w:rsid w:val="00E915DD"/>
    <w:rsid w:val="00E9227D"/>
    <w:rsid w:val="00E9345C"/>
    <w:rsid w:val="00EA0BB2"/>
    <w:rsid w:val="00EA520B"/>
    <w:rsid w:val="00EB7C10"/>
    <w:rsid w:val="00EC66D1"/>
    <w:rsid w:val="00ED16AD"/>
    <w:rsid w:val="00ED437C"/>
    <w:rsid w:val="00ED78C4"/>
    <w:rsid w:val="00EE3446"/>
    <w:rsid w:val="00EE6F5F"/>
    <w:rsid w:val="00EF7C86"/>
    <w:rsid w:val="00F00606"/>
    <w:rsid w:val="00F0190A"/>
    <w:rsid w:val="00F06071"/>
    <w:rsid w:val="00F14B36"/>
    <w:rsid w:val="00F218C7"/>
    <w:rsid w:val="00F3216C"/>
    <w:rsid w:val="00F32256"/>
    <w:rsid w:val="00F34127"/>
    <w:rsid w:val="00F34281"/>
    <w:rsid w:val="00F366C6"/>
    <w:rsid w:val="00F41DEE"/>
    <w:rsid w:val="00F42370"/>
    <w:rsid w:val="00F43AB9"/>
    <w:rsid w:val="00F501AB"/>
    <w:rsid w:val="00F56899"/>
    <w:rsid w:val="00F67918"/>
    <w:rsid w:val="00F700B5"/>
    <w:rsid w:val="00F7190B"/>
    <w:rsid w:val="00F7749F"/>
    <w:rsid w:val="00F8592A"/>
    <w:rsid w:val="00F85A93"/>
    <w:rsid w:val="00F87448"/>
    <w:rsid w:val="00F91568"/>
    <w:rsid w:val="00F94186"/>
    <w:rsid w:val="00F95A96"/>
    <w:rsid w:val="00FA002C"/>
    <w:rsid w:val="00FA0AB1"/>
    <w:rsid w:val="00FA6DB6"/>
    <w:rsid w:val="00FB1245"/>
    <w:rsid w:val="00FB3DF9"/>
    <w:rsid w:val="00FB5EAF"/>
    <w:rsid w:val="00FB6841"/>
    <w:rsid w:val="00FC11B0"/>
    <w:rsid w:val="00FC5080"/>
    <w:rsid w:val="00FD15BD"/>
    <w:rsid w:val="00FD1DB3"/>
    <w:rsid w:val="00FD773A"/>
    <w:rsid w:val="00FE0532"/>
    <w:rsid w:val="00FE346A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04959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72B41"/>
    <w:rPr>
      <w:b/>
      <w:sz w:val="28"/>
      <w:szCs w:val="28"/>
    </w:rPr>
  </w:style>
  <w:style w:type="table" w:styleId="GridTable1Light">
    <w:name w:val="Grid Table 1 Light"/>
    <w:basedOn w:val="TableNormal"/>
    <w:uiPriority w:val="46"/>
    <w:rsid w:val="00D80B8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">
    <w:name w:val="Body Text"/>
    <w:basedOn w:val="Normal"/>
    <w:link w:val="BodyTextChar"/>
    <w:rsid w:val="00AC4191"/>
    <w:pPr>
      <w:spacing w:after="120"/>
      <w:jc w:val="both"/>
    </w:pPr>
    <w:rPr>
      <w:rFonts w:ascii="Tahoma" w:eastAsia="SimSun" w:hAnsi="Tahoma"/>
      <w:sz w:val="20"/>
      <w:szCs w:val="20"/>
      <w:lang w:val="en-AU" w:eastAsia="x-none"/>
    </w:rPr>
  </w:style>
  <w:style w:type="character" w:customStyle="1" w:styleId="BodyTextChar">
    <w:name w:val="Body Text Char"/>
    <w:basedOn w:val="DefaultParagraphFont"/>
    <w:link w:val="BodyText"/>
    <w:rsid w:val="00AC4191"/>
    <w:rPr>
      <w:rFonts w:ascii="Tahoma" w:eastAsia="SimSun" w:hAnsi="Tahoma"/>
      <w:lang w:val="en-AU" w:eastAsia="x-none"/>
    </w:rPr>
  </w:style>
  <w:style w:type="character" w:styleId="Emphasis">
    <w:name w:val="Emphasis"/>
    <w:qFormat/>
    <w:rsid w:val="00AC4191"/>
    <w:rPr>
      <w:i/>
      <w:iCs/>
    </w:rPr>
  </w:style>
  <w:style w:type="character" w:styleId="Hyperlink">
    <w:name w:val="Hyperlink"/>
    <w:basedOn w:val="DefaultParagraphFont"/>
    <w:uiPriority w:val="99"/>
    <w:unhideWhenUsed/>
    <w:rsid w:val="008060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609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B6D50"/>
    <w:rPr>
      <w:rFonts w:eastAsia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3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2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5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84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4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88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5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0.172.26.42:8081/lab" TargetMode="External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Excel_Worksheet.xlsx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oleObject" Target="embeddings/Microsoft_Excel_97_-_2004_Worksheet.xls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package" Target="embeddings/Microsoft_Excel_Worksheet1.xlsx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D752F-E710-BA4D-8C61-5F5E1EF80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134</cp:revision>
  <dcterms:created xsi:type="dcterms:W3CDTF">2019-09-17T06:07:00Z</dcterms:created>
  <dcterms:modified xsi:type="dcterms:W3CDTF">2019-09-17T09:42:00Z</dcterms:modified>
</cp:coreProperties>
</file>